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776C4F" w14:textId="77777777" w:rsidR="00DB687E" w:rsidRDefault="00DB687E" w:rsidP="00F35A8B">
      <w:pPr>
        <w:jc w:val="center"/>
        <w:rPr>
          <w:b/>
          <w:bCs/>
        </w:rPr>
      </w:pPr>
    </w:p>
    <w:p w14:paraId="2DC3B357" w14:textId="04EB49B6" w:rsidR="001C587A" w:rsidRPr="0008656B" w:rsidRDefault="00F35A8B" w:rsidP="00F35A8B">
      <w:pPr>
        <w:jc w:val="center"/>
        <w:rPr>
          <w:b/>
          <w:bCs/>
        </w:rPr>
      </w:pPr>
      <w:r w:rsidRPr="0008656B">
        <w:rPr>
          <w:b/>
          <w:bCs/>
        </w:rPr>
        <w:t>RESEARCH PLAN</w:t>
      </w:r>
    </w:p>
    <w:p w14:paraId="0AF49922" w14:textId="77777777" w:rsidR="009A1534" w:rsidRDefault="009A1534"/>
    <w:p w14:paraId="5B20ABFE" w14:textId="77777777" w:rsidR="005D3113" w:rsidRDefault="005D3113">
      <w:pPr>
        <w:sectPr w:rsidR="005D3113" w:rsidSect="00DB687E">
          <w:footerReference w:type="default" r:id="rId6"/>
          <w:headerReference w:type="first" r:id="rId7"/>
          <w:pgSz w:w="12240" w:h="15840"/>
          <w:pgMar w:top="1440" w:right="1440" w:bottom="1440" w:left="1440" w:header="202" w:footer="708" w:gutter="0"/>
          <w:cols w:space="708"/>
          <w:titlePg/>
          <w:docGrid w:linePitch="360"/>
        </w:sectPr>
      </w:pPr>
    </w:p>
    <w:p w14:paraId="47C3D32E" w14:textId="726D0333" w:rsidR="00D154A6" w:rsidRDefault="00D154A6">
      <w:permStart w:id="254498094" w:edGrp="everyone"/>
      <w:r>
        <w:t xml:space="preserve">Section 1: </w:t>
      </w:r>
      <w:r w:rsidR="0008656B">
        <w:t xml:space="preserve">Candidate’s </w:t>
      </w:r>
      <w:r>
        <w:t>Inform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6237"/>
      </w:tblGrid>
      <w:tr w:rsidR="00D154A6" w:rsidRPr="00D154A6" w14:paraId="200F28EF" w14:textId="77777777" w:rsidTr="00D154A6">
        <w:tc>
          <w:tcPr>
            <w:tcW w:w="2802" w:type="dxa"/>
            <w:shd w:val="clear" w:color="auto" w:fill="EEECE1"/>
          </w:tcPr>
          <w:p w14:paraId="3E89613E" w14:textId="77777777" w:rsidR="00D154A6" w:rsidRPr="00D154A6" w:rsidRDefault="00D154A6" w:rsidP="00D154A6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 w:rsidRPr="00D154A6"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Full Name</w:t>
            </w:r>
          </w:p>
        </w:tc>
        <w:tc>
          <w:tcPr>
            <w:tcW w:w="6237" w:type="dxa"/>
            <w:shd w:val="clear" w:color="auto" w:fill="auto"/>
          </w:tcPr>
          <w:p w14:paraId="37645B4B" w14:textId="77777777" w:rsidR="00D154A6" w:rsidRPr="00D154A6" w:rsidRDefault="00D154A6" w:rsidP="00D154A6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D154A6" w:rsidRPr="00D154A6" w14:paraId="35B011BD" w14:textId="77777777" w:rsidTr="00D154A6">
        <w:tc>
          <w:tcPr>
            <w:tcW w:w="2802" w:type="dxa"/>
            <w:shd w:val="clear" w:color="auto" w:fill="EEECE1"/>
          </w:tcPr>
          <w:p w14:paraId="00A226C1" w14:textId="77777777" w:rsidR="00D154A6" w:rsidRPr="00D154A6" w:rsidRDefault="00D154A6" w:rsidP="00D154A6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Index n</w:t>
            </w:r>
            <w:r w:rsidRPr="00D154A6"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umber</w:t>
            </w:r>
          </w:p>
        </w:tc>
        <w:tc>
          <w:tcPr>
            <w:tcW w:w="6237" w:type="dxa"/>
            <w:shd w:val="clear" w:color="auto" w:fill="auto"/>
          </w:tcPr>
          <w:p w14:paraId="67B569FE" w14:textId="77777777" w:rsidR="00D154A6" w:rsidRPr="00D154A6" w:rsidRDefault="00D154A6" w:rsidP="00D154A6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D154A6" w:rsidRPr="00D154A6" w14:paraId="1AD76F8A" w14:textId="77777777" w:rsidTr="00D154A6">
        <w:tc>
          <w:tcPr>
            <w:tcW w:w="2802" w:type="dxa"/>
            <w:shd w:val="clear" w:color="auto" w:fill="EEECE1"/>
          </w:tcPr>
          <w:p w14:paraId="3EA54425" w14:textId="77777777" w:rsidR="00D154A6" w:rsidRPr="00D154A6" w:rsidRDefault="00D154A6" w:rsidP="00D154A6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Year of admission</w:t>
            </w:r>
          </w:p>
        </w:tc>
        <w:tc>
          <w:tcPr>
            <w:tcW w:w="6237" w:type="dxa"/>
            <w:shd w:val="clear" w:color="auto" w:fill="auto"/>
          </w:tcPr>
          <w:p w14:paraId="65341A07" w14:textId="77777777" w:rsidR="00D154A6" w:rsidRPr="00D154A6" w:rsidRDefault="00D154A6" w:rsidP="00D154A6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D154A6" w:rsidRPr="00D154A6" w14:paraId="0551542C" w14:textId="77777777" w:rsidTr="00D154A6">
        <w:trPr>
          <w:trHeight w:val="247"/>
        </w:trPr>
        <w:tc>
          <w:tcPr>
            <w:tcW w:w="2802" w:type="dxa"/>
            <w:shd w:val="clear" w:color="auto" w:fill="EEECE1"/>
          </w:tcPr>
          <w:p w14:paraId="55DEB150" w14:textId="77777777" w:rsidR="00D154A6" w:rsidRPr="00D154A6" w:rsidRDefault="00D154A6" w:rsidP="00D154A6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Academic programme</w:t>
            </w:r>
          </w:p>
        </w:tc>
        <w:tc>
          <w:tcPr>
            <w:tcW w:w="6237" w:type="dxa"/>
            <w:shd w:val="clear" w:color="auto" w:fill="auto"/>
          </w:tcPr>
          <w:p w14:paraId="5B451C08" w14:textId="77777777" w:rsidR="00D154A6" w:rsidRPr="00D154A6" w:rsidRDefault="00D154A6" w:rsidP="00D154A6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D154A6" w:rsidRPr="00D154A6" w14:paraId="55A0398B" w14:textId="77777777" w:rsidTr="00D154A6">
        <w:tc>
          <w:tcPr>
            <w:tcW w:w="2802" w:type="dxa"/>
            <w:shd w:val="clear" w:color="auto" w:fill="EEECE1"/>
          </w:tcPr>
          <w:p w14:paraId="1C16D9BA" w14:textId="77777777" w:rsidR="00D154A6" w:rsidRPr="00D154A6" w:rsidRDefault="00D154A6" w:rsidP="00D154A6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Gender</w:t>
            </w:r>
          </w:p>
        </w:tc>
        <w:tc>
          <w:tcPr>
            <w:tcW w:w="6237" w:type="dxa"/>
            <w:shd w:val="clear" w:color="auto" w:fill="auto"/>
          </w:tcPr>
          <w:p w14:paraId="33AB81D3" w14:textId="77777777" w:rsidR="00D154A6" w:rsidRPr="00D154A6" w:rsidRDefault="00D154A6" w:rsidP="00D154A6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 w:rsidRPr="00D154A6"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 xml:space="preserve">                                 </w:t>
            </w:r>
          </w:p>
        </w:tc>
      </w:tr>
      <w:tr w:rsidR="00D154A6" w:rsidRPr="00D154A6" w14:paraId="55C27B6E" w14:textId="77777777" w:rsidTr="00D154A6">
        <w:tc>
          <w:tcPr>
            <w:tcW w:w="2802" w:type="dxa"/>
            <w:shd w:val="clear" w:color="auto" w:fill="EEECE1"/>
          </w:tcPr>
          <w:p w14:paraId="7ECC64AE" w14:textId="77777777" w:rsidR="00D154A6" w:rsidRDefault="00D154A6" w:rsidP="00D154A6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Nationality</w:t>
            </w:r>
          </w:p>
        </w:tc>
        <w:tc>
          <w:tcPr>
            <w:tcW w:w="6237" w:type="dxa"/>
            <w:shd w:val="clear" w:color="auto" w:fill="auto"/>
          </w:tcPr>
          <w:p w14:paraId="023F6997" w14:textId="77777777" w:rsidR="00D154A6" w:rsidRPr="00D154A6" w:rsidRDefault="00D154A6" w:rsidP="00D154A6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290069" w:rsidRPr="00D154A6" w14:paraId="4E9E403C" w14:textId="77777777" w:rsidTr="00D154A6">
        <w:tc>
          <w:tcPr>
            <w:tcW w:w="2802" w:type="dxa"/>
            <w:shd w:val="clear" w:color="auto" w:fill="EEECE1"/>
          </w:tcPr>
          <w:p w14:paraId="2105FFEF" w14:textId="77777777" w:rsidR="00290069" w:rsidRDefault="00290069" w:rsidP="00D154A6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Institutional email</w:t>
            </w:r>
          </w:p>
        </w:tc>
        <w:tc>
          <w:tcPr>
            <w:tcW w:w="6237" w:type="dxa"/>
            <w:shd w:val="clear" w:color="auto" w:fill="auto"/>
          </w:tcPr>
          <w:p w14:paraId="7E383D8D" w14:textId="77777777" w:rsidR="00290069" w:rsidRPr="00D154A6" w:rsidRDefault="00290069" w:rsidP="00D154A6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6F1A14" w:rsidRPr="00D154A6" w14:paraId="4B5CDA7F" w14:textId="77777777" w:rsidTr="00D154A6">
        <w:tc>
          <w:tcPr>
            <w:tcW w:w="2802" w:type="dxa"/>
            <w:shd w:val="clear" w:color="auto" w:fill="EEECE1"/>
          </w:tcPr>
          <w:p w14:paraId="13841FB1" w14:textId="5F389FBA" w:rsidR="006F1A14" w:rsidRDefault="006F1A14" w:rsidP="00D154A6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Telephone</w:t>
            </w:r>
          </w:p>
        </w:tc>
        <w:tc>
          <w:tcPr>
            <w:tcW w:w="6237" w:type="dxa"/>
            <w:shd w:val="clear" w:color="auto" w:fill="auto"/>
          </w:tcPr>
          <w:p w14:paraId="4EC08937" w14:textId="77777777" w:rsidR="006F1A14" w:rsidRPr="00D154A6" w:rsidRDefault="006F1A14" w:rsidP="00D154A6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</w:tbl>
    <w:p w14:paraId="28131AEF" w14:textId="77777777" w:rsidR="00D154A6" w:rsidRDefault="00D154A6" w:rsidP="00D154A6"/>
    <w:p w14:paraId="7FFD1431" w14:textId="77777777" w:rsidR="00D154A6" w:rsidRDefault="00D154A6" w:rsidP="00D154A6">
      <w:r>
        <w:t>Section 2: Research Information</w:t>
      </w:r>
    </w:p>
    <w:tbl>
      <w:tblPr>
        <w:tblW w:w="9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5358"/>
      </w:tblGrid>
      <w:tr w:rsidR="00D154A6" w:rsidRPr="00D154A6" w14:paraId="37F513E1" w14:textId="77777777" w:rsidTr="00570278">
        <w:tc>
          <w:tcPr>
            <w:tcW w:w="4037" w:type="dxa"/>
            <w:shd w:val="clear" w:color="auto" w:fill="EEECE1"/>
          </w:tcPr>
          <w:p w14:paraId="2AFCA60C" w14:textId="77777777" w:rsidR="00D154A6" w:rsidRPr="00D154A6" w:rsidRDefault="00D154A6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Thematic area</w:t>
            </w:r>
          </w:p>
        </w:tc>
        <w:tc>
          <w:tcPr>
            <w:tcW w:w="5358" w:type="dxa"/>
            <w:shd w:val="clear" w:color="auto" w:fill="auto"/>
          </w:tcPr>
          <w:p w14:paraId="397AD2C8" w14:textId="77777777" w:rsidR="00D154A6" w:rsidRPr="00D154A6" w:rsidRDefault="00D154A6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D154A6" w:rsidRPr="00D154A6" w14:paraId="619EFAC3" w14:textId="77777777" w:rsidTr="00570278">
        <w:tc>
          <w:tcPr>
            <w:tcW w:w="4037" w:type="dxa"/>
            <w:shd w:val="clear" w:color="auto" w:fill="EEECE1"/>
          </w:tcPr>
          <w:p w14:paraId="500874AE" w14:textId="77777777" w:rsidR="00D154A6" w:rsidRPr="00D154A6" w:rsidRDefault="00B622C7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Research title</w:t>
            </w:r>
          </w:p>
        </w:tc>
        <w:tc>
          <w:tcPr>
            <w:tcW w:w="5358" w:type="dxa"/>
            <w:shd w:val="clear" w:color="auto" w:fill="auto"/>
          </w:tcPr>
          <w:p w14:paraId="6F711E29" w14:textId="77777777" w:rsidR="00D154A6" w:rsidRPr="00D154A6" w:rsidRDefault="00D154A6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D154A6" w:rsidRPr="00D154A6" w14:paraId="6FD918C6" w14:textId="77777777" w:rsidTr="00570278">
        <w:tc>
          <w:tcPr>
            <w:tcW w:w="4037" w:type="dxa"/>
            <w:shd w:val="clear" w:color="auto" w:fill="EEECE1"/>
          </w:tcPr>
          <w:p w14:paraId="2B06EC06" w14:textId="77777777" w:rsidR="00D154A6" w:rsidRPr="00D154A6" w:rsidRDefault="00B622C7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Date of proposal presentation</w:t>
            </w:r>
          </w:p>
        </w:tc>
        <w:tc>
          <w:tcPr>
            <w:tcW w:w="5358" w:type="dxa"/>
            <w:shd w:val="clear" w:color="auto" w:fill="auto"/>
          </w:tcPr>
          <w:p w14:paraId="43996C35" w14:textId="77777777" w:rsidR="00D154A6" w:rsidRPr="00D154A6" w:rsidRDefault="00D154A6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D154A6" w:rsidRPr="00D154A6" w14:paraId="161CCEBE" w14:textId="77777777" w:rsidTr="00570278">
        <w:trPr>
          <w:trHeight w:val="247"/>
        </w:trPr>
        <w:tc>
          <w:tcPr>
            <w:tcW w:w="4037" w:type="dxa"/>
            <w:shd w:val="clear" w:color="auto" w:fill="EEECE1"/>
          </w:tcPr>
          <w:p w14:paraId="769856DE" w14:textId="77777777" w:rsidR="00D154A6" w:rsidRPr="00D154A6" w:rsidRDefault="00290069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Date of proposal approval (including budget)</w:t>
            </w:r>
          </w:p>
        </w:tc>
        <w:tc>
          <w:tcPr>
            <w:tcW w:w="5358" w:type="dxa"/>
            <w:shd w:val="clear" w:color="auto" w:fill="auto"/>
          </w:tcPr>
          <w:p w14:paraId="4D497510" w14:textId="77777777" w:rsidR="00D154A6" w:rsidRPr="00D154A6" w:rsidRDefault="00D154A6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D154A6" w:rsidRPr="00D154A6" w14:paraId="44EF5CFB" w14:textId="77777777" w:rsidTr="00570278">
        <w:tc>
          <w:tcPr>
            <w:tcW w:w="4037" w:type="dxa"/>
            <w:shd w:val="clear" w:color="auto" w:fill="EEECE1"/>
          </w:tcPr>
          <w:p w14:paraId="6A340006" w14:textId="72CC507C" w:rsidR="00D154A6" w:rsidRPr="00D154A6" w:rsidRDefault="0018236C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Date of ethical clearance (</w:t>
            </w:r>
            <w:r w:rsidR="006F1A14"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I</w:t>
            </w: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f applicable)</w:t>
            </w:r>
          </w:p>
        </w:tc>
        <w:tc>
          <w:tcPr>
            <w:tcW w:w="5358" w:type="dxa"/>
            <w:shd w:val="clear" w:color="auto" w:fill="auto"/>
          </w:tcPr>
          <w:p w14:paraId="67F1DE70" w14:textId="77777777" w:rsidR="00D154A6" w:rsidRPr="00D154A6" w:rsidRDefault="00D154A6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 w:rsidRPr="00D154A6"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 xml:space="preserve">                                 </w:t>
            </w:r>
          </w:p>
        </w:tc>
      </w:tr>
      <w:tr w:rsidR="00D154A6" w:rsidRPr="00D154A6" w14:paraId="3F29A598" w14:textId="77777777" w:rsidTr="00570278">
        <w:tc>
          <w:tcPr>
            <w:tcW w:w="4037" w:type="dxa"/>
            <w:shd w:val="clear" w:color="auto" w:fill="EEECE1"/>
          </w:tcPr>
          <w:p w14:paraId="2DCEF169" w14:textId="77777777" w:rsidR="00D154A6" w:rsidRDefault="0018236C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Expected date of completion of research</w:t>
            </w:r>
          </w:p>
        </w:tc>
        <w:tc>
          <w:tcPr>
            <w:tcW w:w="5358" w:type="dxa"/>
            <w:shd w:val="clear" w:color="auto" w:fill="auto"/>
          </w:tcPr>
          <w:p w14:paraId="77101605" w14:textId="77777777" w:rsidR="00D154A6" w:rsidRPr="00D154A6" w:rsidRDefault="00D154A6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</w:tbl>
    <w:p w14:paraId="3BC281B9" w14:textId="77777777" w:rsidR="00D154A6" w:rsidRDefault="00D154A6" w:rsidP="00D154A6"/>
    <w:p w14:paraId="2FF77751" w14:textId="77777777" w:rsidR="0018236C" w:rsidRDefault="0018236C" w:rsidP="0018236C">
      <w:r>
        <w:t>Section 3: Information on supervisory team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5670"/>
      </w:tblGrid>
      <w:tr w:rsidR="0018236C" w:rsidRPr="00D154A6" w14:paraId="3F5A2F81" w14:textId="77777777" w:rsidTr="000F358C">
        <w:tc>
          <w:tcPr>
            <w:tcW w:w="3681" w:type="dxa"/>
            <w:shd w:val="clear" w:color="auto" w:fill="EEECE1"/>
          </w:tcPr>
          <w:p w14:paraId="43A9217D" w14:textId="77777777" w:rsidR="0018236C" w:rsidRPr="00D154A6" w:rsidRDefault="0018236C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Name of Principal Supervisor</w:t>
            </w:r>
          </w:p>
        </w:tc>
        <w:tc>
          <w:tcPr>
            <w:tcW w:w="5670" w:type="dxa"/>
            <w:shd w:val="clear" w:color="auto" w:fill="auto"/>
          </w:tcPr>
          <w:p w14:paraId="4A7681B1" w14:textId="77777777" w:rsidR="0018236C" w:rsidRPr="00D154A6" w:rsidRDefault="0018236C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AC1B27" w:rsidRPr="00D154A6" w14:paraId="4F1F8867" w14:textId="77777777" w:rsidTr="000F358C">
        <w:tc>
          <w:tcPr>
            <w:tcW w:w="3681" w:type="dxa"/>
            <w:shd w:val="clear" w:color="auto" w:fill="EEECE1"/>
          </w:tcPr>
          <w:p w14:paraId="01DD374B" w14:textId="77777777" w:rsidR="00AC1B27" w:rsidRDefault="00AC1B27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Institution</w:t>
            </w:r>
          </w:p>
        </w:tc>
        <w:tc>
          <w:tcPr>
            <w:tcW w:w="5670" w:type="dxa"/>
            <w:shd w:val="clear" w:color="auto" w:fill="auto"/>
          </w:tcPr>
          <w:p w14:paraId="1E9EDA0B" w14:textId="77777777" w:rsidR="00AC1B27" w:rsidRPr="00D154A6" w:rsidRDefault="00AC1B27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18236C" w:rsidRPr="00D154A6" w14:paraId="5EB4A115" w14:textId="77777777" w:rsidTr="000F358C">
        <w:tc>
          <w:tcPr>
            <w:tcW w:w="3681" w:type="dxa"/>
            <w:shd w:val="clear" w:color="auto" w:fill="EEECE1"/>
          </w:tcPr>
          <w:p w14:paraId="07C0AEF0" w14:textId="77777777" w:rsidR="0018236C" w:rsidRPr="00D154A6" w:rsidRDefault="0018236C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Department/Designation</w:t>
            </w:r>
          </w:p>
        </w:tc>
        <w:tc>
          <w:tcPr>
            <w:tcW w:w="5670" w:type="dxa"/>
            <w:shd w:val="clear" w:color="auto" w:fill="auto"/>
          </w:tcPr>
          <w:p w14:paraId="0603E6A9" w14:textId="77777777" w:rsidR="0018236C" w:rsidRPr="00D154A6" w:rsidRDefault="0018236C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18236C" w:rsidRPr="00D154A6" w14:paraId="05666D03" w14:textId="77777777" w:rsidTr="000F358C">
        <w:tc>
          <w:tcPr>
            <w:tcW w:w="3681" w:type="dxa"/>
            <w:shd w:val="clear" w:color="auto" w:fill="EEECE1"/>
          </w:tcPr>
          <w:p w14:paraId="52948B9A" w14:textId="77777777" w:rsidR="0018236C" w:rsidRPr="00D154A6" w:rsidRDefault="0018236C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Contact Information(Email/Telephone)</w:t>
            </w:r>
          </w:p>
        </w:tc>
        <w:tc>
          <w:tcPr>
            <w:tcW w:w="5670" w:type="dxa"/>
            <w:shd w:val="clear" w:color="auto" w:fill="auto"/>
          </w:tcPr>
          <w:p w14:paraId="27BC7F25" w14:textId="77777777" w:rsidR="0018236C" w:rsidRPr="00D154A6" w:rsidRDefault="0018236C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0F358C" w:rsidRPr="00D154A6" w14:paraId="0F8C2535" w14:textId="77777777" w:rsidTr="000F358C">
        <w:trPr>
          <w:trHeight w:val="247"/>
        </w:trPr>
        <w:tc>
          <w:tcPr>
            <w:tcW w:w="9351" w:type="dxa"/>
            <w:gridSpan w:val="2"/>
            <w:shd w:val="clear" w:color="auto" w:fill="EEECE1"/>
          </w:tcPr>
          <w:p w14:paraId="4570B2E7" w14:textId="77777777" w:rsidR="000F358C" w:rsidRPr="00D154A6" w:rsidRDefault="000F358C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18236C" w:rsidRPr="00D154A6" w14:paraId="20E5DDB8" w14:textId="77777777" w:rsidTr="000F358C">
        <w:tc>
          <w:tcPr>
            <w:tcW w:w="3681" w:type="dxa"/>
            <w:shd w:val="clear" w:color="auto" w:fill="EEECE1"/>
          </w:tcPr>
          <w:p w14:paraId="0E7C1B34" w14:textId="74C5CB12" w:rsidR="0018236C" w:rsidRPr="00D154A6" w:rsidRDefault="00AC1B27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Name of Co-Supervisor</w:t>
            </w:r>
            <w:r w:rsidR="006F1A14"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 xml:space="preserve"> (If applicable)</w:t>
            </w:r>
          </w:p>
        </w:tc>
        <w:tc>
          <w:tcPr>
            <w:tcW w:w="5670" w:type="dxa"/>
            <w:shd w:val="clear" w:color="auto" w:fill="auto"/>
          </w:tcPr>
          <w:p w14:paraId="4A2C4F2A" w14:textId="77777777" w:rsidR="0018236C" w:rsidRPr="00D154A6" w:rsidRDefault="0018236C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 w:rsidRPr="00D154A6"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 xml:space="preserve">                                 </w:t>
            </w:r>
          </w:p>
        </w:tc>
      </w:tr>
      <w:tr w:rsidR="0018236C" w:rsidRPr="00D154A6" w14:paraId="4B747B4C" w14:textId="77777777" w:rsidTr="000F358C">
        <w:tc>
          <w:tcPr>
            <w:tcW w:w="3681" w:type="dxa"/>
            <w:shd w:val="clear" w:color="auto" w:fill="EEECE1"/>
          </w:tcPr>
          <w:p w14:paraId="2D779F0E" w14:textId="77777777" w:rsidR="0018236C" w:rsidRDefault="00AC1B27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Institution</w:t>
            </w:r>
          </w:p>
        </w:tc>
        <w:tc>
          <w:tcPr>
            <w:tcW w:w="5670" w:type="dxa"/>
            <w:shd w:val="clear" w:color="auto" w:fill="auto"/>
          </w:tcPr>
          <w:p w14:paraId="611DB34D" w14:textId="77777777" w:rsidR="0018236C" w:rsidRPr="00D154A6" w:rsidRDefault="0018236C" w:rsidP="00D226EE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AC1B27" w:rsidRPr="00D154A6" w14:paraId="61EABE45" w14:textId="77777777" w:rsidTr="000F358C">
        <w:tc>
          <w:tcPr>
            <w:tcW w:w="3681" w:type="dxa"/>
            <w:shd w:val="clear" w:color="auto" w:fill="EEECE1"/>
          </w:tcPr>
          <w:p w14:paraId="4EAAE2C8" w14:textId="77777777" w:rsidR="00AC1B27" w:rsidRPr="00D154A6" w:rsidRDefault="00AC1B27" w:rsidP="00AC1B27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Department/Designation</w:t>
            </w:r>
          </w:p>
        </w:tc>
        <w:tc>
          <w:tcPr>
            <w:tcW w:w="5670" w:type="dxa"/>
            <w:shd w:val="clear" w:color="auto" w:fill="auto"/>
          </w:tcPr>
          <w:p w14:paraId="0CCAFA23" w14:textId="77777777" w:rsidR="00AC1B27" w:rsidRPr="00D154A6" w:rsidRDefault="00AC1B27" w:rsidP="00AC1B27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  <w:tr w:rsidR="00AC1B27" w:rsidRPr="00D154A6" w14:paraId="24DF988A" w14:textId="77777777" w:rsidTr="000F358C">
        <w:tc>
          <w:tcPr>
            <w:tcW w:w="3681" w:type="dxa"/>
            <w:shd w:val="clear" w:color="auto" w:fill="EEECE1"/>
          </w:tcPr>
          <w:p w14:paraId="059247B1" w14:textId="77777777" w:rsidR="00AC1B27" w:rsidRPr="00D154A6" w:rsidRDefault="00AC1B27" w:rsidP="00AC1B27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  <w:t>Contact Information(Email/Telephone)</w:t>
            </w:r>
          </w:p>
        </w:tc>
        <w:tc>
          <w:tcPr>
            <w:tcW w:w="5670" w:type="dxa"/>
            <w:shd w:val="clear" w:color="auto" w:fill="auto"/>
          </w:tcPr>
          <w:p w14:paraId="57D516FC" w14:textId="77777777" w:rsidR="00AC1B27" w:rsidRPr="00D154A6" w:rsidRDefault="00AC1B27" w:rsidP="00AC1B27">
            <w:pPr>
              <w:tabs>
                <w:tab w:val="center" w:pos="5233"/>
                <w:tab w:val="right" w:pos="10466"/>
              </w:tabs>
              <w:suppressAutoHyphens/>
              <w:spacing w:after="0" w:line="240" w:lineRule="auto"/>
              <w:rPr>
                <w:rFonts w:ascii="Calibri" w:eastAsia="Calibri" w:hAnsi="Calibri" w:cs="Calibri"/>
                <w:b/>
                <w:sz w:val="20"/>
                <w:szCs w:val="20"/>
                <w:lang w:val="en-GB" w:eastAsia="en-GB"/>
              </w:rPr>
            </w:pPr>
          </w:p>
        </w:tc>
      </w:tr>
    </w:tbl>
    <w:p w14:paraId="30EBBB8D" w14:textId="77777777" w:rsidR="0018236C" w:rsidRDefault="0018236C" w:rsidP="00D154A6"/>
    <w:p w14:paraId="6E1F1025" w14:textId="77777777" w:rsidR="009A1534" w:rsidRDefault="009A1534">
      <w:r>
        <w:br w:type="page"/>
      </w:r>
    </w:p>
    <w:p w14:paraId="5E86ECC2" w14:textId="64A37727" w:rsidR="00193851" w:rsidRDefault="00193851" w:rsidP="00D154A6">
      <w:r>
        <w:lastRenderedPageBreak/>
        <w:t>Section 4: Research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4"/>
        <w:gridCol w:w="1694"/>
        <w:gridCol w:w="935"/>
        <w:gridCol w:w="5527"/>
      </w:tblGrid>
      <w:tr w:rsidR="00193851" w14:paraId="37AE3857" w14:textId="77777777" w:rsidTr="000F358C">
        <w:tc>
          <w:tcPr>
            <w:tcW w:w="1194" w:type="dxa"/>
            <w:shd w:val="clear" w:color="auto" w:fill="E7E6E6" w:themeFill="background2"/>
          </w:tcPr>
          <w:p w14:paraId="7935B4D3" w14:textId="77777777" w:rsidR="00193851" w:rsidRPr="00193851" w:rsidRDefault="00193851" w:rsidP="00D154A6">
            <w:pPr>
              <w:rPr>
                <w:b/>
              </w:rPr>
            </w:pPr>
            <w:r w:rsidRPr="00193851">
              <w:rPr>
                <w:b/>
              </w:rPr>
              <w:t>Academic Year</w:t>
            </w:r>
          </w:p>
        </w:tc>
        <w:tc>
          <w:tcPr>
            <w:tcW w:w="1694" w:type="dxa"/>
            <w:shd w:val="clear" w:color="auto" w:fill="E7E6E6" w:themeFill="background2"/>
          </w:tcPr>
          <w:p w14:paraId="1C670781" w14:textId="77777777" w:rsidR="00193851" w:rsidRPr="00193851" w:rsidRDefault="00193851" w:rsidP="00D154A6">
            <w:pPr>
              <w:rPr>
                <w:b/>
              </w:rPr>
            </w:pPr>
            <w:r w:rsidRPr="00193851">
              <w:rPr>
                <w:b/>
              </w:rPr>
              <w:t>Quarter</w:t>
            </w:r>
          </w:p>
        </w:tc>
        <w:tc>
          <w:tcPr>
            <w:tcW w:w="935" w:type="dxa"/>
            <w:shd w:val="clear" w:color="auto" w:fill="E7E6E6" w:themeFill="background2"/>
          </w:tcPr>
          <w:p w14:paraId="3797954A" w14:textId="77777777" w:rsidR="00193851" w:rsidRPr="00193851" w:rsidRDefault="00193851" w:rsidP="00D154A6">
            <w:pPr>
              <w:rPr>
                <w:b/>
              </w:rPr>
            </w:pPr>
            <w:r>
              <w:rPr>
                <w:b/>
              </w:rPr>
              <w:t>Month</w:t>
            </w:r>
          </w:p>
        </w:tc>
        <w:tc>
          <w:tcPr>
            <w:tcW w:w="5527" w:type="dxa"/>
            <w:shd w:val="clear" w:color="auto" w:fill="E7E6E6" w:themeFill="background2"/>
          </w:tcPr>
          <w:p w14:paraId="4D46FEEA" w14:textId="77777777" w:rsidR="00193851" w:rsidRPr="00193851" w:rsidRDefault="00193851" w:rsidP="00193851">
            <w:pPr>
              <w:rPr>
                <w:b/>
              </w:rPr>
            </w:pPr>
            <w:r w:rsidRPr="00193851">
              <w:rPr>
                <w:b/>
              </w:rPr>
              <w:t>Research Activities</w:t>
            </w:r>
          </w:p>
        </w:tc>
      </w:tr>
      <w:tr w:rsidR="00193851" w14:paraId="5A1BE62C" w14:textId="77777777" w:rsidTr="00193851">
        <w:tc>
          <w:tcPr>
            <w:tcW w:w="1194" w:type="dxa"/>
            <w:vMerge w:val="restart"/>
            <w:vAlign w:val="center"/>
          </w:tcPr>
          <w:p w14:paraId="31B43993" w14:textId="77777777" w:rsidR="00193851" w:rsidRDefault="00193851" w:rsidP="00DB3A0D">
            <w:r>
              <w:t>2019/2020</w:t>
            </w:r>
          </w:p>
        </w:tc>
        <w:tc>
          <w:tcPr>
            <w:tcW w:w="1694" w:type="dxa"/>
            <w:vMerge w:val="restart"/>
          </w:tcPr>
          <w:p w14:paraId="6A117951" w14:textId="77777777" w:rsidR="00193851" w:rsidRDefault="00193851" w:rsidP="00D154A6">
            <w:r>
              <w:t>1</w:t>
            </w:r>
            <w:r w:rsidRPr="00DB3A0D">
              <w:rPr>
                <w:vertAlign w:val="superscript"/>
              </w:rPr>
              <w:t>st</w:t>
            </w:r>
            <w:r>
              <w:t xml:space="preserve"> (Sep. – Nov.)</w:t>
            </w:r>
          </w:p>
        </w:tc>
        <w:tc>
          <w:tcPr>
            <w:tcW w:w="935" w:type="dxa"/>
          </w:tcPr>
          <w:p w14:paraId="3B680C1E" w14:textId="77777777" w:rsidR="00193851" w:rsidRDefault="00193851" w:rsidP="00D154A6">
            <w:r>
              <w:t>Sep.</w:t>
            </w:r>
          </w:p>
        </w:tc>
        <w:tc>
          <w:tcPr>
            <w:tcW w:w="5527" w:type="dxa"/>
          </w:tcPr>
          <w:p w14:paraId="21A59FC2" w14:textId="77777777" w:rsidR="00193851" w:rsidRDefault="00193851" w:rsidP="00D154A6">
            <w:r>
              <w:t>-</w:t>
            </w:r>
          </w:p>
          <w:p w14:paraId="69EEAC8A" w14:textId="77777777" w:rsidR="00193851" w:rsidRDefault="00193851" w:rsidP="00D154A6">
            <w:r>
              <w:t>-</w:t>
            </w:r>
          </w:p>
          <w:p w14:paraId="045E2CE3" w14:textId="77777777" w:rsidR="00193851" w:rsidRDefault="00193851" w:rsidP="00D154A6">
            <w:r>
              <w:t>-</w:t>
            </w:r>
          </w:p>
          <w:p w14:paraId="2BECB285" w14:textId="77777777" w:rsidR="00193851" w:rsidRDefault="00193851" w:rsidP="00D154A6">
            <w:r>
              <w:t>-</w:t>
            </w:r>
          </w:p>
          <w:p w14:paraId="328958AE" w14:textId="77777777" w:rsidR="00193851" w:rsidRDefault="00193851" w:rsidP="00D154A6">
            <w:r>
              <w:t>-</w:t>
            </w:r>
          </w:p>
        </w:tc>
      </w:tr>
      <w:tr w:rsidR="00193851" w14:paraId="47BB61AC" w14:textId="77777777" w:rsidTr="00193851">
        <w:tc>
          <w:tcPr>
            <w:tcW w:w="1194" w:type="dxa"/>
            <w:vMerge/>
            <w:vAlign w:val="center"/>
          </w:tcPr>
          <w:p w14:paraId="7B5A1374" w14:textId="77777777" w:rsidR="00193851" w:rsidRDefault="00193851" w:rsidP="00DB3A0D"/>
        </w:tc>
        <w:tc>
          <w:tcPr>
            <w:tcW w:w="1694" w:type="dxa"/>
            <w:vMerge/>
          </w:tcPr>
          <w:p w14:paraId="49A93171" w14:textId="77777777" w:rsidR="00193851" w:rsidRDefault="00193851" w:rsidP="00D154A6"/>
        </w:tc>
        <w:tc>
          <w:tcPr>
            <w:tcW w:w="935" w:type="dxa"/>
          </w:tcPr>
          <w:p w14:paraId="7ADA8FE4" w14:textId="77777777" w:rsidR="00193851" w:rsidRDefault="00193851" w:rsidP="00D154A6">
            <w:r>
              <w:t>Oct.</w:t>
            </w:r>
          </w:p>
        </w:tc>
        <w:tc>
          <w:tcPr>
            <w:tcW w:w="5527" w:type="dxa"/>
          </w:tcPr>
          <w:p w14:paraId="2DCF27D9" w14:textId="77777777" w:rsidR="00193851" w:rsidRDefault="00193851" w:rsidP="00D154A6">
            <w:r>
              <w:t>-</w:t>
            </w:r>
          </w:p>
          <w:p w14:paraId="7F3879C8" w14:textId="77777777" w:rsidR="00193851" w:rsidRDefault="00193851" w:rsidP="00D154A6">
            <w:r>
              <w:t>-</w:t>
            </w:r>
          </w:p>
          <w:p w14:paraId="34A4F893" w14:textId="77777777" w:rsidR="00193851" w:rsidRDefault="00193851" w:rsidP="00D154A6">
            <w:r>
              <w:t>-</w:t>
            </w:r>
          </w:p>
          <w:p w14:paraId="37E0F040" w14:textId="77777777" w:rsidR="00193851" w:rsidRDefault="00193851" w:rsidP="00D154A6">
            <w:r>
              <w:t>-</w:t>
            </w:r>
          </w:p>
          <w:p w14:paraId="4B6DA0B7" w14:textId="77777777" w:rsidR="00193851" w:rsidRDefault="00193851" w:rsidP="00D154A6">
            <w:r>
              <w:t>-</w:t>
            </w:r>
          </w:p>
        </w:tc>
      </w:tr>
      <w:tr w:rsidR="00193851" w14:paraId="2A3F3565" w14:textId="77777777" w:rsidTr="00193851">
        <w:tc>
          <w:tcPr>
            <w:tcW w:w="1194" w:type="dxa"/>
            <w:vMerge/>
            <w:vAlign w:val="center"/>
          </w:tcPr>
          <w:p w14:paraId="7A9EF17A" w14:textId="77777777" w:rsidR="00193851" w:rsidRDefault="00193851" w:rsidP="00DB3A0D"/>
        </w:tc>
        <w:tc>
          <w:tcPr>
            <w:tcW w:w="1694" w:type="dxa"/>
            <w:vMerge/>
          </w:tcPr>
          <w:p w14:paraId="3EA2C809" w14:textId="77777777" w:rsidR="00193851" w:rsidRDefault="00193851" w:rsidP="00D154A6"/>
        </w:tc>
        <w:tc>
          <w:tcPr>
            <w:tcW w:w="935" w:type="dxa"/>
          </w:tcPr>
          <w:p w14:paraId="05E0DEB5" w14:textId="77777777" w:rsidR="00193851" w:rsidRDefault="00193851" w:rsidP="00D154A6">
            <w:r>
              <w:t>Nov.</w:t>
            </w:r>
          </w:p>
        </w:tc>
        <w:tc>
          <w:tcPr>
            <w:tcW w:w="5527" w:type="dxa"/>
          </w:tcPr>
          <w:p w14:paraId="1ECC8CA3" w14:textId="77777777" w:rsidR="00193851" w:rsidRDefault="00193851" w:rsidP="00D154A6">
            <w:r>
              <w:t>-</w:t>
            </w:r>
          </w:p>
          <w:p w14:paraId="283C1C9D" w14:textId="77777777" w:rsidR="00193851" w:rsidRDefault="00193851" w:rsidP="00D154A6">
            <w:r>
              <w:t xml:space="preserve">- </w:t>
            </w:r>
          </w:p>
          <w:p w14:paraId="25226CE2" w14:textId="77777777" w:rsidR="00193851" w:rsidRDefault="00193851" w:rsidP="00D154A6">
            <w:r>
              <w:t>-</w:t>
            </w:r>
          </w:p>
          <w:p w14:paraId="34B7D645" w14:textId="77777777" w:rsidR="00193851" w:rsidRDefault="00193851" w:rsidP="00D154A6">
            <w:r>
              <w:t>-</w:t>
            </w:r>
          </w:p>
          <w:p w14:paraId="0BA3E970" w14:textId="77777777" w:rsidR="00193851" w:rsidRDefault="00193851" w:rsidP="00D154A6">
            <w:r>
              <w:t>- Meeting with supervisory team</w:t>
            </w:r>
          </w:p>
        </w:tc>
      </w:tr>
      <w:tr w:rsidR="00193851" w14:paraId="538EA45B" w14:textId="77777777" w:rsidTr="00193851">
        <w:tc>
          <w:tcPr>
            <w:tcW w:w="1194" w:type="dxa"/>
            <w:vMerge/>
          </w:tcPr>
          <w:p w14:paraId="55F03703" w14:textId="77777777" w:rsidR="00193851" w:rsidRDefault="00193851" w:rsidP="00D154A6"/>
        </w:tc>
        <w:tc>
          <w:tcPr>
            <w:tcW w:w="1694" w:type="dxa"/>
            <w:vMerge w:val="restart"/>
          </w:tcPr>
          <w:p w14:paraId="7B7B4753" w14:textId="77777777" w:rsidR="00193851" w:rsidRDefault="00193851" w:rsidP="00D154A6">
            <w:r>
              <w:t>2</w:t>
            </w:r>
            <w:r>
              <w:rPr>
                <w:vertAlign w:val="superscript"/>
              </w:rPr>
              <w:t>nd</w:t>
            </w:r>
            <w:r>
              <w:t xml:space="preserve"> (Dec. – Feb.)</w:t>
            </w:r>
          </w:p>
        </w:tc>
        <w:tc>
          <w:tcPr>
            <w:tcW w:w="935" w:type="dxa"/>
          </w:tcPr>
          <w:p w14:paraId="436C482B" w14:textId="77777777" w:rsidR="00193851" w:rsidRDefault="00193851" w:rsidP="00D154A6">
            <w:r>
              <w:t>Dec.</w:t>
            </w:r>
          </w:p>
        </w:tc>
        <w:tc>
          <w:tcPr>
            <w:tcW w:w="5527" w:type="dxa"/>
          </w:tcPr>
          <w:p w14:paraId="2C196DC4" w14:textId="77777777" w:rsidR="00193851" w:rsidRDefault="00193851" w:rsidP="00D154A6">
            <w:r>
              <w:t>-</w:t>
            </w:r>
          </w:p>
          <w:p w14:paraId="6694D15E" w14:textId="77777777" w:rsidR="00193851" w:rsidRDefault="00193851" w:rsidP="00D154A6">
            <w:r>
              <w:t>-</w:t>
            </w:r>
          </w:p>
          <w:p w14:paraId="7630E2D4" w14:textId="77777777" w:rsidR="00193851" w:rsidRDefault="00193851" w:rsidP="00D154A6">
            <w:r>
              <w:t>-</w:t>
            </w:r>
          </w:p>
          <w:p w14:paraId="4C7ADD7F" w14:textId="77777777" w:rsidR="00193851" w:rsidRDefault="00193851" w:rsidP="00D154A6">
            <w:r>
              <w:t>-</w:t>
            </w:r>
          </w:p>
          <w:p w14:paraId="20901BFE" w14:textId="77777777" w:rsidR="00193851" w:rsidRDefault="00193851" w:rsidP="00D154A6">
            <w:r>
              <w:t>-</w:t>
            </w:r>
          </w:p>
        </w:tc>
      </w:tr>
      <w:tr w:rsidR="00193851" w14:paraId="6953AC94" w14:textId="77777777" w:rsidTr="00193851">
        <w:tc>
          <w:tcPr>
            <w:tcW w:w="1194" w:type="dxa"/>
            <w:vMerge/>
          </w:tcPr>
          <w:p w14:paraId="22442308" w14:textId="77777777" w:rsidR="00193851" w:rsidRDefault="00193851" w:rsidP="00D154A6"/>
        </w:tc>
        <w:tc>
          <w:tcPr>
            <w:tcW w:w="1694" w:type="dxa"/>
            <w:vMerge/>
          </w:tcPr>
          <w:p w14:paraId="2B00B9EE" w14:textId="77777777" w:rsidR="00193851" w:rsidRDefault="00193851" w:rsidP="00D154A6"/>
        </w:tc>
        <w:tc>
          <w:tcPr>
            <w:tcW w:w="935" w:type="dxa"/>
          </w:tcPr>
          <w:p w14:paraId="55E9B900" w14:textId="77777777" w:rsidR="00193851" w:rsidRDefault="00193851" w:rsidP="00D154A6">
            <w:r>
              <w:t>Jan.</w:t>
            </w:r>
          </w:p>
        </w:tc>
        <w:tc>
          <w:tcPr>
            <w:tcW w:w="5527" w:type="dxa"/>
          </w:tcPr>
          <w:p w14:paraId="026B112A" w14:textId="77777777" w:rsidR="00193851" w:rsidRDefault="00193851" w:rsidP="00193851">
            <w:r>
              <w:t>-</w:t>
            </w:r>
          </w:p>
          <w:p w14:paraId="607E3BC4" w14:textId="77777777" w:rsidR="00193851" w:rsidRDefault="00193851" w:rsidP="00193851">
            <w:r>
              <w:t xml:space="preserve">- </w:t>
            </w:r>
          </w:p>
          <w:p w14:paraId="65C7C14B" w14:textId="77777777" w:rsidR="00193851" w:rsidRDefault="00193851" w:rsidP="00193851">
            <w:r>
              <w:t>-</w:t>
            </w:r>
          </w:p>
          <w:p w14:paraId="3B4F4B17" w14:textId="77777777" w:rsidR="00193851" w:rsidRDefault="00193851" w:rsidP="00193851">
            <w:r>
              <w:t>-</w:t>
            </w:r>
          </w:p>
          <w:p w14:paraId="6C0079F5" w14:textId="77777777" w:rsidR="00193851" w:rsidRDefault="00193851" w:rsidP="00193851">
            <w:r>
              <w:t xml:space="preserve">- </w:t>
            </w:r>
          </w:p>
        </w:tc>
      </w:tr>
      <w:tr w:rsidR="00193851" w14:paraId="5F650024" w14:textId="77777777" w:rsidTr="00193851">
        <w:tc>
          <w:tcPr>
            <w:tcW w:w="1194" w:type="dxa"/>
            <w:vMerge/>
          </w:tcPr>
          <w:p w14:paraId="4A109E47" w14:textId="77777777" w:rsidR="00193851" w:rsidRDefault="00193851" w:rsidP="00D154A6"/>
        </w:tc>
        <w:tc>
          <w:tcPr>
            <w:tcW w:w="1694" w:type="dxa"/>
            <w:vMerge/>
          </w:tcPr>
          <w:p w14:paraId="7A94F4F0" w14:textId="77777777" w:rsidR="00193851" w:rsidRDefault="00193851" w:rsidP="00D154A6"/>
        </w:tc>
        <w:tc>
          <w:tcPr>
            <w:tcW w:w="935" w:type="dxa"/>
          </w:tcPr>
          <w:p w14:paraId="3F8591A6" w14:textId="77777777" w:rsidR="00193851" w:rsidRDefault="00193851" w:rsidP="00D154A6">
            <w:r>
              <w:t>Feb.</w:t>
            </w:r>
          </w:p>
        </w:tc>
        <w:tc>
          <w:tcPr>
            <w:tcW w:w="5527" w:type="dxa"/>
          </w:tcPr>
          <w:p w14:paraId="02316DE4" w14:textId="77777777" w:rsidR="00193851" w:rsidRDefault="00193851" w:rsidP="00193851">
            <w:r>
              <w:t>-</w:t>
            </w:r>
          </w:p>
          <w:p w14:paraId="3D517C79" w14:textId="77777777" w:rsidR="00193851" w:rsidRDefault="00193851" w:rsidP="00193851">
            <w:r>
              <w:t xml:space="preserve">- </w:t>
            </w:r>
          </w:p>
          <w:p w14:paraId="7A211415" w14:textId="77777777" w:rsidR="00193851" w:rsidRDefault="00193851" w:rsidP="00193851">
            <w:r>
              <w:t>-</w:t>
            </w:r>
          </w:p>
          <w:p w14:paraId="620C7093" w14:textId="77777777" w:rsidR="00193851" w:rsidRDefault="00193851" w:rsidP="00193851">
            <w:r>
              <w:t>-</w:t>
            </w:r>
          </w:p>
          <w:p w14:paraId="1247967D" w14:textId="77777777" w:rsidR="00193851" w:rsidRDefault="00193851" w:rsidP="00193851">
            <w:r>
              <w:t>- Meeting with supervisory team</w:t>
            </w:r>
          </w:p>
        </w:tc>
      </w:tr>
      <w:tr w:rsidR="00193851" w14:paraId="11B624C7" w14:textId="77777777" w:rsidTr="00193851">
        <w:tc>
          <w:tcPr>
            <w:tcW w:w="1194" w:type="dxa"/>
            <w:vMerge/>
          </w:tcPr>
          <w:p w14:paraId="40C350E6" w14:textId="77777777" w:rsidR="00193851" w:rsidRDefault="00193851" w:rsidP="00D154A6"/>
        </w:tc>
        <w:tc>
          <w:tcPr>
            <w:tcW w:w="1694" w:type="dxa"/>
            <w:vMerge w:val="restart"/>
          </w:tcPr>
          <w:p w14:paraId="20037002" w14:textId="77777777" w:rsidR="00193851" w:rsidRDefault="00193851" w:rsidP="00D154A6">
            <w:r>
              <w:t>3</w:t>
            </w:r>
            <w:r>
              <w:rPr>
                <w:vertAlign w:val="superscript"/>
              </w:rPr>
              <w:t>rd</w:t>
            </w:r>
            <w:r>
              <w:t xml:space="preserve"> (Mar. – May)</w:t>
            </w:r>
          </w:p>
        </w:tc>
        <w:tc>
          <w:tcPr>
            <w:tcW w:w="935" w:type="dxa"/>
          </w:tcPr>
          <w:p w14:paraId="3EECB825" w14:textId="77777777" w:rsidR="00193851" w:rsidRDefault="00193851" w:rsidP="00D154A6">
            <w:r>
              <w:t>Mar.</w:t>
            </w:r>
          </w:p>
        </w:tc>
        <w:tc>
          <w:tcPr>
            <w:tcW w:w="5527" w:type="dxa"/>
          </w:tcPr>
          <w:p w14:paraId="1A613EDB" w14:textId="77777777" w:rsidR="00193851" w:rsidRDefault="00193851" w:rsidP="00193851">
            <w:r>
              <w:t>-</w:t>
            </w:r>
          </w:p>
          <w:p w14:paraId="1FB5221D" w14:textId="77777777" w:rsidR="00193851" w:rsidRDefault="00193851" w:rsidP="00193851">
            <w:r>
              <w:t xml:space="preserve">- </w:t>
            </w:r>
          </w:p>
          <w:p w14:paraId="02EA821D" w14:textId="77777777" w:rsidR="00193851" w:rsidRDefault="00193851" w:rsidP="00193851">
            <w:r>
              <w:t>-</w:t>
            </w:r>
          </w:p>
          <w:p w14:paraId="798E4243" w14:textId="77777777" w:rsidR="00193851" w:rsidRDefault="00193851" w:rsidP="00193851">
            <w:r>
              <w:t>-</w:t>
            </w:r>
          </w:p>
          <w:p w14:paraId="6190F93B" w14:textId="77777777" w:rsidR="00193851" w:rsidRDefault="00193851" w:rsidP="00193851">
            <w:r>
              <w:t xml:space="preserve">- </w:t>
            </w:r>
          </w:p>
        </w:tc>
      </w:tr>
      <w:tr w:rsidR="00193851" w14:paraId="1D1E9B6D" w14:textId="77777777" w:rsidTr="00193851">
        <w:tc>
          <w:tcPr>
            <w:tcW w:w="1194" w:type="dxa"/>
            <w:vMerge/>
          </w:tcPr>
          <w:p w14:paraId="13AD9FB1" w14:textId="77777777" w:rsidR="00193851" w:rsidRDefault="00193851" w:rsidP="00D154A6"/>
        </w:tc>
        <w:tc>
          <w:tcPr>
            <w:tcW w:w="1694" w:type="dxa"/>
            <w:vMerge/>
          </w:tcPr>
          <w:p w14:paraId="06D40206" w14:textId="77777777" w:rsidR="00193851" w:rsidRDefault="00193851" w:rsidP="00D154A6"/>
        </w:tc>
        <w:tc>
          <w:tcPr>
            <w:tcW w:w="935" w:type="dxa"/>
          </w:tcPr>
          <w:p w14:paraId="0E5E66EA" w14:textId="77777777" w:rsidR="00193851" w:rsidRDefault="00193851" w:rsidP="00D154A6">
            <w:r>
              <w:t>Apr.</w:t>
            </w:r>
          </w:p>
        </w:tc>
        <w:tc>
          <w:tcPr>
            <w:tcW w:w="5527" w:type="dxa"/>
          </w:tcPr>
          <w:p w14:paraId="569EE477" w14:textId="77777777" w:rsidR="00193851" w:rsidRDefault="00193851" w:rsidP="00193851">
            <w:r>
              <w:t>-</w:t>
            </w:r>
          </w:p>
          <w:p w14:paraId="28AF91AF" w14:textId="77777777" w:rsidR="00193851" w:rsidRDefault="00193851" w:rsidP="00193851">
            <w:r>
              <w:t xml:space="preserve">- </w:t>
            </w:r>
          </w:p>
          <w:p w14:paraId="7274A1FD" w14:textId="77777777" w:rsidR="00193851" w:rsidRDefault="00193851" w:rsidP="00193851">
            <w:r>
              <w:t>-</w:t>
            </w:r>
          </w:p>
          <w:p w14:paraId="7F7768AF" w14:textId="77777777" w:rsidR="00193851" w:rsidRDefault="00193851" w:rsidP="00193851">
            <w:r>
              <w:t>-</w:t>
            </w:r>
          </w:p>
          <w:p w14:paraId="22F7F27E" w14:textId="77777777" w:rsidR="00193851" w:rsidRDefault="00193851" w:rsidP="00193851">
            <w:r>
              <w:t xml:space="preserve">- </w:t>
            </w:r>
          </w:p>
        </w:tc>
      </w:tr>
      <w:tr w:rsidR="00193851" w14:paraId="5E11F140" w14:textId="77777777" w:rsidTr="00193851">
        <w:tc>
          <w:tcPr>
            <w:tcW w:w="1194" w:type="dxa"/>
            <w:vMerge/>
          </w:tcPr>
          <w:p w14:paraId="3A3D5B4C" w14:textId="77777777" w:rsidR="00193851" w:rsidRDefault="00193851" w:rsidP="00D154A6"/>
        </w:tc>
        <w:tc>
          <w:tcPr>
            <w:tcW w:w="1694" w:type="dxa"/>
            <w:vMerge/>
          </w:tcPr>
          <w:p w14:paraId="5EE43D03" w14:textId="77777777" w:rsidR="00193851" w:rsidRDefault="00193851" w:rsidP="00D154A6"/>
        </w:tc>
        <w:tc>
          <w:tcPr>
            <w:tcW w:w="935" w:type="dxa"/>
          </w:tcPr>
          <w:p w14:paraId="75058416" w14:textId="77777777" w:rsidR="00193851" w:rsidRDefault="00193851" w:rsidP="00D154A6">
            <w:r>
              <w:t>May</w:t>
            </w:r>
          </w:p>
        </w:tc>
        <w:tc>
          <w:tcPr>
            <w:tcW w:w="5527" w:type="dxa"/>
          </w:tcPr>
          <w:p w14:paraId="6FA944B0" w14:textId="77777777" w:rsidR="00193851" w:rsidRDefault="00193851" w:rsidP="00193851">
            <w:r>
              <w:t>-</w:t>
            </w:r>
          </w:p>
          <w:p w14:paraId="4BBD0827" w14:textId="77777777" w:rsidR="00193851" w:rsidRDefault="00193851" w:rsidP="00193851">
            <w:r>
              <w:t xml:space="preserve">- </w:t>
            </w:r>
          </w:p>
          <w:p w14:paraId="2DEE8F85" w14:textId="77777777" w:rsidR="00193851" w:rsidRDefault="00193851" w:rsidP="00193851">
            <w:r>
              <w:t>-</w:t>
            </w:r>
          </w:p>
          <w:p w14:paraId="3404A281" w14:textId="77777777" w:rsidR="00193851" w:rsidRDefault="00193851" w:rsidP="00193851">
            <w:r>
              <w:t>-</w:t>
            </w:r>
          </w:p>
          <w:p w14:paraId="30DB09C1" w14:textId="77777777" w:rsidR="00193851" w:rsidRDefault="00193851" w:rsidP="00193851">
            <w:r>
              <w:t>- Meeting with supervisory team</w:t>
            </w:r>
          </w:p>
        </w:tc>
      </w:tr>
      <w:tr w:rsidR="00193851" w14:paraId="4195170F" w14:textId="77777777" w:rsidTr="00193851">
        <w:tc>
          <w:tcPr>
            <w:tcW w:w="1194" w:type="dxa"/>
            <w:vMerge/>
          </w:tcPr>
          <w:p w14:paraId="716110AB" w14:textId="77777777" w:rsidR="00193851" w:rsidRDefault="00193851" w:rsidP="00D154A6"/>
        </w:tc>
        <w:tc>
          <w:tcPr>
            <w:tcW w:w="1694" w:type="dxa"/>
            <w:vMerge w:val="restart"/>
          </w:tcPr>
          <w:p w14:paraId="33C969F5" w14:textId="77777777" w:rsidR="00193851" w:rsidRDefault="00193851" w:rsidP="00D154A6">
            <w:r>
              <w:t>4</w:t>
            </w:r>
            <w:r>
              <w:rPr>
                <w:vertAlign w:val="superscript"/>
              </w:rPr>
              <w:t>th</w:t>
            </w:r>
            <w:r>
              <w:t xml:space="preserve"> (Jun. – Aug.)</w:t>
            </w:r>
          </w:p>
        </w:tc>
        <w:tc>
          <w:tcPr>
            <w:tcW w:w="935" w:type="dxa"/>
          </w:tcPr>
          <w:p w14:paraId="50F29CF7" w14:textId="77777777" w:rsidR="00193851" w:rsidRDefault="00193851" w:rsidP="00D154A6">
            <w:r>
              <w:t>Jun.</w:t>
            </w:r>
          </w:p>
        </w:tc>
        <w:tc>
          <w:tcPr>
            <w:tcW w:w="5527" w:type="dxa"/>
          </w:tcPr>
          <w:p w14:paraId="067C9C15" w14:textId="77777777" w:rsidR="00193851" w:rsidRDefault="00193851" w:rsidP="00193851">
            <w:r>
              <w:t>-</w:t>
            </w:r>
          </w:p>
          <w:p w14:paraId="757C77C4" w14:textId="77777777" w:rsidR="00193851" w:rsidRDefault="00193851" w:rsidP="00193851">
            <w:r>
              <w:t xml:space="preserve">- </w:t>
            </w:r>
          </w:p>
          <w:p w14:paraId="430B8580" w14:textId="77777777" w:rsidR="00193851" w:rsidRDefault="00193851" w:rsidP="00193851">
            <w:r>
              <w:t>-</w:t>
            </w:r>
          </w:p>
          <w:p w14:paraId="2C0D5D89" w14:textId="77777777" w:rsidR="00193851" w:rsidRDefault="00193851" w:rsidP="00193851">
            <w:r>
              <w:t>-</w:t>
            </w:r>
          </w:p>
          <w:p w14:paraId="17CA290A" w14:textId="77777777" w:rsidR="00193851" w:rsidRDefault="00193851" w:rsidP="00193851">
            <w:r>
              <w:t>-</w:t>
            </w:r>
          </w:p>
        </w:tc>
      </w:tr>
      <w:tr w:rsidR="00193851" w14:paraId="1E6A8BB2" w14:textId="77777777" w:rsidTr="00193851">
        <w:tc>
          <w:tcPr>
            <w:tcW w:w="1194" w:type="dxa"/>
            <w:vMerge/>
          </w:tcPr>
          <w:p w14:paraId="0FA27DA8" w14:textId="77777777" w:rsidR="00193851" w:rsidRDefault="00193851" w:rsidP="00D154A6"/>
        </w:tc>
        <w:tc>
          <w:tcPr>
            <w:tcW w:w="1694" w:type="dxa"/>
            <w:vMerge/>
          </w:tcPr>
          <w:p w14:paraId="67BB5C63" w14:textId="77777777" w:rsidR="00193851" w:rsidRDefault="00193851" w:rsidP="00D154A6"/>
        </w:tc>
        <w:tc>
          <w:tcPr>
            <w:tcW w:w="935" w:type="dxa"/>
          </w:tcPr>
          <w:p w14:paraId="19D43150" w14:textId="77777777" w:rsidR="00193851" w:rsidRDefault="00193851" w:rsidP="00D154A6">
            <w:r>
              <w:t>Jul.</w:t>
            </w:r>
          </w:p>
        </w:tc>
        <w:tc>
          <w:tcPr>
            <w:tcW w:w="5527" w:type="dxa"/>
          </w:tcPr>
          <w:p w14:paraId="7C747A63" w14:textId="77777777" w:rsidR="00193851" w:rsidRDefault="00193851" w:rsidP="00193851">
            <w:r>
              <w:t>-</w:t>
            </w:r>
          </w:p>
          <w:p w14:paraId="1B882E3D" w14:textId="77777777" w:rsidR="00193851" w:rsidRDefault="00193851" w:rsidP="00193851">
            <w:r>
              <w:t xml:space="preserve">- </w:t>
            </w:r>
          </w:p>
          <w:p w14:paraId="5262A0D1" w14:textId="77777777" w:rsidR="00193851" w:rsidRDefault="00193851" w:rsidP="00193851">
            <w:r>
              <w:t>-</w:t>
            </w:r>
          </w:p>
          <w:p w14:paraId="2CC056C8" w14:textId="77777777" w:rsidR="00193851" w:rsidRDefault="00193851" w:rsidP="00193851">
            <w:r>
              <w:t>-</w:t>
            </w:r>
          </w:p>
          <w:p w14:paraId="69CDFCDD" w14:textId="77777777" w:rsidR="00193851" w:rsidRDefault="00193851" w:rsidP="00193851">
            <w:r>
              <w:t xml:space="preserve">- </w:t>
            </w:r>
          </w:p>
        </w:tc>
      </w:tr>
      <w:tr w:rsidR="00193851" w14:paraId="06460110" w14:textId="77777777" w:rsidTr="00193851">
        <w:tc>
          <w:tcPr>
            <w:tcW w:w="1194" w:type="dxa"/>
            <w:vMerge/>
          </w:tcPr>
          <w:p w14:paraId="787DE43B" w14:textId="77777777" w:rsidR="00193851" w:rsidRDefault="00193851" w:rsidP="00D154A6"/>
        </w:tc>
        <w:tc>
          <w:tcPr>
            <w:tcW w:w="1694" w:type="dxa"/>
            <w:vMerge/>
          </w:tcPr>
          <w:p w14:paraId="10A9B0F6" w14:textId="77777777" w:rsidR="00193851" w:rsidRDefault="00193851" w:rsidP="00D154A6"/>
        </w:tc>
        <w:tc>
          <w:tcPr>
            <w:tcW w:w="935" w:type="dxa"/>
          </w:tcPr>
          <w:p w14:paraId="58F674DA" w14:textId="77777777" w:rsidR="00193851" w:rsidRDefault="00193851" w:rsidP="00D154A6">
            <w:r>
              <w:t>Aug.</w:t>
            </w:r>
          </w:p>
        </w:tc>
        <w:tc>
          <w:tcPr>
            <w:tcW w:w="5527" w:type="dxa"/>
          </w:tcPr>
          <w:p w14:paraId="01EDC4D6" w14:textId="77777777" w:rsidR="00193851" w:rsidRDefault="00193851" w:rsidP="00193851">
            <w:r>
              <w:t>-</w:t>
            </w:r>
          </w:p>
          <w:p w14:paraId="19A4FFF7" w14:textId="77777777" w:rsidR="00193851" w:rsidRDefault="00193851" w:rsidP="00193851">
            <w:r>
              <w:t xml:space="preserve">- </w:t>
            </w:r>
          </w:p>
          <w:p w14:paraId="69FC5F60" w14:textId="77777777" w:rsidR="00193851" w:rsidRDefault="00193851" w:rsidP="00193851">
            <w:r>
              <w:t>-</w:t>
            </w:r>
          </w:p>
          <w:p w14:paraId="11E3E302" w14:textId="77777777" w:rsidR="00193851" w:rsidRDefault="00193851" w:rsidP="00193851">
            <w:r>
              <w:t>-</w:t>
            </w:r>
          </w:p>
          <w:p w14:paraId="6E88843D" w14:textId="77777777" w:rsidR="00193851" w:rsidRDefault="00193851" w:rsidP="00193851">
            <w:r>
              <w:t>- Meeting with supervisory team</w:t>
            </w:r>
          </w:p>
        </w:tc>
      </w:tr>
      <w:tr w:rsidR="00193851" w14:paraId="538BEA1A" w14:textId="77777777" w:rsidTr="00193851">
        <w:tc>
          <w:tcPr>
            <w:tcW w:w="1194" w:type="dxa"/>
            <w:vMerge w:val="restart"/>
            <w:vAlign w:val="center"/>
          </w:tcPr>
          <w:p w14:paraId="46A381AD" w14:textId="77777777" w:rsidR="00193851" w:rsidRDefault="00193851" w:rsidP="00193851">
            <w:r>
              <w:t>2020/2021</w:t>
            </w:r>
          </w:p>
        </w:tc>
        <w:tc>
          <w:tcPr>
            <w:tcW w:w="1694" w:type="dxa"/>
            <w:vMerge w:val="restart"/>
          </w:tcPr>
          <w:p w14:paraId="09B2B2E7" w14:textId="77777777" w:rsidR="00193851" w:rsidRDefault="00193851" w:rsidP="00193851">
            <w:r>
              <w:t>1</w:t>
            </w:r>
            <w:r w:rsidRPr="00DB3A0D">
              <w:rPr>
                <w:vertAlign w:val="superscript"/>
              </w:rPr>
              <w:t>st</w:t>
            </w:r>
            <w:r>
              <w:t xml:space="preserve"> (Sep. – Nov.)</w:t>
            </w:r>
          </w:p>
        </w:tc>
        <w:tc>
          <w:tcPr>
            <w:tcW w:w="935" w:type="dxa"/>
          </w:tcPr>
          <w:p w14:paraId="2785EE5C" w14:textId="77777777" w:rsidR="00193851" w:rsidRDefault="00193851" w:rsidP="00193851">
            <w:r>
              <w:t>Sep.</w:t>
            </w:r>
          </w:p>
        </w:tc>
        <w:tc>
          <w:tcPr>
            <w:tcW w:w="5527" w:type="dxa"/>
          </w:tcPr>
          <w:p w14:paraId="5815F9DD" w14:textId="77777777" w:rsidR="00193851" w:rsidRDefault="00193851" w:rsidP="00193851">
            <w:r>
              <w:t>-</w:t>
            </w:r>
          </w:p>
          <w:p w14:paraId="5E1F8733" w14:textId="77777777" w:rsidR="00193851" w:rsidRDefault="00193851" w:rsidP="00193851">
            <w:r>
              <w:t>-</w:t>
            </w:r>
          </w:p>
          <w:p w14:paraId="7A92894A" w14:textId="77777777" w:rsidR="00193851" w:rsidRDefault="00193851" w:rsidP="00193851">
            <w:r>
              <w:t>-</w:t>
            </w:r>
          </w:p>
          <w:p w14:paraId="62A9CCF3" w14:textId="77777777" w:rsidR="00193851" w:rsidRDefault="00193851" w:rsidP="00193851">
            <w:r>
              <w:t>-</w:t>
            </w:r>
          </w:p>
          <w:p w14:paraId="272863DD" w14:textId="77777777" w:rsidR="00193851" w:rsidRDefault="00193851" w:rsidP="00193851">
            <w:r>
              <w:t>-</w:t>
            </w:r>
          </w:p>
        </w:tc>
      </w:tr>
      <w:tr w:rsidR="00193851" w14:paraId="6B469372" w14:textId="77777777" w:rsidTr="00193851">
        <w:tc>
          <w:tcPr>
            <w:tcW w:w="1194" w:type="dxa"/>
            <w:vMerge/>
            <w:vAlign w:val="center"/>
          </w:tcPr>
          <w:p w14:paraId="39A0D8F6" w14:textId="77777777" w:rsidR="00193851" w:rsidRDefault="00193851" w:rsidP="00193851"/>
        </w:tc>
        <w:tc>
          <w:tcPr>
            <w:tcW w:w="1694" w:type="dxa"/>
            <w:vMerge/>
          </w:tcPr>
          <w:p w14:paraId="6AB03652" w14:textId="77777777" w:rsidR="00193851" w:rsidRDefault="00193851" w:rsidP="00193851"/>
        </w:tc>
        <w:tc>
          <w:tcPr>
            <w:tcW w:w="935" w:type="dxa"/>
          </w:tcPr>
          <w:p w14:paraId="0520E9A5" w14:textId="77777777" w:rsidR="00193851" w:rsidRDefault="00193851" w:rsidP="00193851">
            <w:r>
              <w:t>Oct.</w:t>
            </w:r>
          </w:p>
        </w:tc>
        <w:tc>
          <w:tcPr>
            <w:tcW w:w="5527" w:type="dxa"/>
          </w:tcPr>
          <w:p w14:paraId="5AB00A19" w14:textId="77777777" w:rsidR="00193851" w:rsidRDefault="00193851" w:rsidP="00193851">
            <w:r>
              <w:t>-</w:t>
            </w:r>
          </w:p>
          <w:p w14:paraId="2E8052E6" w14:textId="77777777" w:rsidR="00193851" w:rsidRDefault="00193851" w:rsidP="00193851">
            <w:r>
              <w:t>-</w:t>
            </w:r>
          </w:p>
          <w:p w14:paraId="0BF91807" w14:textId="77777777" w:rsidR="00193851" w:rsidRDefault="00193851" w:rsidP="00193851">
            <w:r>
              <w:t>-</w:t>
            </w:r>
          </w:p>
          <w:p w14:paraId="6E1B692E" w14:textId="77777777" w:rsidR="00193851" w:rsidRDefault="00193851" w:rsidP="00193851">
            <w:r>
              <w:t>-</w:t>
            </w:r>
          </w:p>
          <w:p w14:paraId="2C9F0319" w14:textId="77777777" w:rsidR="00193851" w:rsidRDefault="00193851" w:rsidP="00193851">
            <w:r>
              <w:t>-</w:t>
            </w:r>
          </w:p>
        </w:tc>
      </w:tr>
      <w:tr w:rsidR="00193851" w14:paraId="00E2B5EB" w14:textId="77777777" w:rsidTr="00193851">
        <w:tc>
          <w:tcPr>
            <w:tcW w:w="1194" w:type="dxa"/>
            <w:vMerge/>
            <w:vAlign w:val="center"/>
          </w:tcPr>
          <w:p w14:paraId="0D93738E" w14:textId="77777777" w:rsidR="00193851" w:rsidRDefault="00193851" w:rsidP="00193851"/>
        </w:tc>
        <w:tc>
          <w:tcPr>
            <w:tcW w:w="1694" w:type="dxa"/>
            <w:vMerge/>
          </w:tcPr>
          <w:p w14:paraId="6CC4BADE" w14:textId="77777777" w:rsidR="00193851" w:rsidRDefault="00193851" w:rsidP="00193851"/>
        </w:tc>
        <w:tc>
          <w:tcPr>
            <w:tcW w:w="935" w:type="dxa"/>
          </w:tcPr>
          <w:p w14:paraId="5241BDE6" w14:textId="77777777" w:rsidR="00193851" w:rsidRDefault="00193851" w:rsidP="00193851">
            <w:r>
              <w:t>Nov.</w:t>
            </w:r>
          </w:p>
        </w:tc>
        <w:tc>
          <w:tcPr>
            <w:tcW w:w="5527" w:type="dxa"/>
          </w:tcPr>
          <w:p w14:paraId="3F1F0615" w14:textId="77777777" w:rsidR="00193851" w:rsidRDefault="00193851" w:rsidP="00193851">
            <w:r>
              <w:t>-</w:t>
            </w:r>
          </w:p>
          <w:p w14:paraId="24393231" w14:textId="77777777" w:rsidR="00193851" w:rsidRDefault="00193851" w:rsidP="00193851">
            <w:r>
              <w:t xml:space="preserve">- </w:t>
            </w:r>
          </w:p>
          <w:p w14:paraId="41473E1E" w14:textId="77777777" w:rsidR="00193851" w:rsidRDefault="00193851" w:rsidP="00193851">
            <w:r>
              <w:t>-</w:t>
            </w:r>
          </w:p>
          <w:p w14:paraId="6526E734" w14:textId="77777777" w:rsidR="00193851" w:rsidRDefault="00193851" w:rsidP="00193851">
            <w:r>
              <w:t>-</w:t>
            </w:r>
          </w:p>
          <w:p w14:paraId="20809BB8" w14:textId="77777777" w:rsidR="00193851" w:rsidRDefault="00193851" w:rsidP="00193851">
            <w:r>
              <w:t>- Meeting with supervisory team</w:t>
            </w:r>
          </w:p>
        </w:tc>
      </w:tr>
      <w:tr w:rsidR="00193851" w14:paraId="078D2C9F" w14:textId="77777777" w:rsidTr="00193851">
        <w:tc>
          <w:tcPr>
            <w:tcW w:w="1194" w:type="dxa"/>
            <w:vMerge/>
          </w:tcPr>
          <w:p w14:paraId="1469A435" w14:textId="77777777" w:rsidR="00193851" w:rsidRDefault="00193851" w:rsidP="00193851"/>
        </w:tc>
        <w:tc>
          <w:tcPr>
            <w:tcW w:w="1694" w:type="dxa"/>
            <w:vMerge w:val="restart"/>
          </w:tcPr>
          <w:p w14:paraId="33CD42B3" w14:textId="77777777" w:rsidR="00193851" w:rsidRDefault="00193851" w:rsidP="00193851">
            <w:r>
              <w:t>2</w:t>
            </w:r>
            <w:r>
              <w:rPr>
                <w:vertAlign w:val="superscript"/>
              </w:rPr>
              <w:t>nd</w:t>
            </w:r>
            <w:r>
              <w:t xml:space="preserve"> (Dec. – Feb.)</w:t>
            </w:r>
          </w:p>
        </w:tc>
        <w:tc>
          <w:tcPr>
            <w:tcW w:w="935" w:type="dxa"/>
          </w:tcPr>
          <w:p w14:paraId="648489E8" w14:textId="77777777" w:rsidR="00193851" w:rsidRDefault="00193851" w:rsidP="00193851">
            <w:r>
              <w:t>Dec.</w:t>
            </w:r>
          </w:p>
        </w:tc>
        <w:tc>
          <w:tcPr>
            <w:tcW w:w="5527" w:type="dxa"/>
          </w:tcPr>
          <w:p w14:paraId="4BAB664E" w14:textId="77777777" w:rsidR="00193851" w:rsidRDefault="00193851" w:rsidP="00193851">
            <w:r>
              <w:t>-</w:t>
            </w:r>
          </w:p>
          <w:p w14:paraId="09809867" w14:textId="77777777" w:rsidR="00193851" w:rsidRDefault="00193851" w:rsidP="00193851">
            <w:r>
              <w:t>-</w:t>
            </w:r>
          </w:p>
          <w:p w14:paraId="256367A2" w14:textId="77777777" w:rsidR="00193851" w:rsidRDefault="00193851" w:rsidP="00193851">
            <w:r>
              <w:t>-</w:t>
            </w:r>
          </w:p>
          <w:p w14:paraId="718B7EE0" w14:textId="77777777" w:rsidR="00193851" w:rsidRDefault="00193851" w:rsidP="00193851">
            <w:r>
              <w:t>-</w:t>
            </w:r>
          </w:p>
          <w:p w14:paraId="0F8F4D17" w14:textId="77777777" w:rsidR="00193851" w:rsidRDefault="00193851" w:rsidP="00193851">
            <w:r>
              <w:t>-</w:t>
            </w:r>
          </w:p>
        </w:tc>
      </w:tr>
      <w:tr w:rsidR="00193851" w14:paraId="08777959" w14:textId="77777777" w:rsidTr="00193851">
        <w:tc>
          <w:tcPr>
            <w:tcW w:w="1194" w:type="dxa"/>
            <w:vMerge/>
          </w:tcPr>
          <w:p w14:paraId="4DF58B41" w14:textId="77777777" w:rsidR="00193851" w:rsidRDefault="00193851" w:rsidP="00193851"/>
        </w:tc>
        <w:tc>
          <w:tcPr>
            <w:tcW w:w="1694" w:type="dxa"/>
            <w:vMerge/>
          </w:tcPr>
          <w:p w14:paraId="5FEC1EFE" w14:textId="77777777" w:rsidR="00193851" w:rsidRDefault="00193851" w:rsidP="00193851"/>
        </w:tc>
        <w:tc>
          <w:tcPr>
            <w:tcW w:w="935" w:type="dxa"/>
          </w:tcPr>
          <w:p w14:paraId="006DE313" w14:textId="77777777" w:rsidR="00193851" w:rsidRDefault="00193851" w:rsidP="00193851">
            <w:r>
              <w:t>Jan.</w:t>
            </w:r>
          </w:p>
        </w:tc>
        <w:tc>
          <w:tcPr>
            <w:tcW w:w="5527" w:type="dxa"/>
          </w:tcPr>
          <w:p w14:paraId="12ACF97E" w14:textId="77777777" w:rsidR="00193851" w:rsidRDefault="00193851" w:rsidP="00193851">
            <w:r>
              <w:t>-</w:t>
            </w:r>
          </w:p>
          <w:p w14:paraId="10EC02FC" w14:textId="77777777" w:rsidR="00193851" w:rsidRDefault="00193851" w:rsidP="00193851">
            <w:r>
              <w:t>-</w:t>
            </w:r>
          </w:p>
          <w:p w14:paraId="493B42F8" w14:textId="77777777" w:rsidR="00193851" w:rsidRDefault="00193851" w:rsidP="00193851">
            <w:r>
              <w:t>-</w:t>
            </w:r>
          </w:p>
          <w:p w14:paraId="0184F5E2" w14:textId="77777777" w:rsidR="00193851" w:rsidRDefault="00193851" w:rsidP="00193851">
            <w:r>
              <w:t>-</w:t>
            </w:r>
          </w:p>
          <w:p w14:paraId="64D9895C" w14:textId="77777777" w:rsidR="00193851" w:rsidRDefault="00193851" w:rsidP="00193851">
            <w:r>
              <w:t>-</w:t>
            </w:r>
          </w:p>
        </w:tc>
      </w:tr>
      <w:tr w:rsidR="00193851" w14:paraId="1622BBC3" w14:textId="77777777" w:rsidTr="00193851">
        <w:tc>
          <w:tcPr>
            <w:tcW w:w="1194" w:type="dxa"/>
            <w:vMerge/>
          </w:tcPr>
          <w:p w14:paraId="6A7711FD" w14:textId="77777777" w:rsidR="00193851" w:rsidRDefault="00193851" w:rsidP="00193851"/>
        </w:tc>
        <w:tc>
          <w:tcPr>
            <w:tcW w:w="1694" w:type="dxa"/>
            <w:vMerge/>
          </w:tcPr>
          <w:p w14:paraId="74F9FBC3" w14:textId="77777777" w:rsidR="00193851" w:rsidRDefault="00193851" w:rsidP="00193851"/>
        </w:tc>
        <w:tc>
          <w:tcPr>
            <w:tcW w:w="935" w:type="dxa"/>
          </w:tcPr>
          <w:p w14:paraId="353C5469" w14:textId="77777777" w:rsidR="00193851" w:rsidRDefault="00193851" w:rsidP="00193851">
            <w:r>
              <w:t>Feb.</w:t>
            </w:r>
          </w:p>
        </w:tc>
        <w:tc>
          <w:tcPr>
            <w:tcW w:w="5527" w:type="dxa"/>
          </w:tcPr>
          <w:p w14:paraId="667F21A0" w14:textId="77777777" w:rsidR="00193851" w:rsidRDefault="00193851" w:rsidP="00193851">
            <w:r>
              <w:t>-</w:t>
            </w:r>
          </w:p>
          <w:p w14:paraId="3639DD07" w14:textId="77777777" w:rsidR="00193851" w:rsidRDefault="00193851" w:rsidP="00193851">
            <w:r>
              <w:t xml:space="preserve">- </w:t>
            </w:r>
          </w:p>
          <w:p w14:paraId="64E13094" w14:textId="77777777" w:rsidR="00193851" w:rsidRDefault="00193851" w:rsidP="00193851">
            <w:r>
              <w:t>-</w:t>
            </w:r>
          </w:p>
          <w:p w14:paraId="2E119235" w14:textId="77777777" w:rsidR="00193851" w:rsidRDefault="00193851" w:rsidP="00193851">
            <w:r>
              <w:t>-</w:t>
            </w:r>
          </w:p>
          <w:p w14:paraId="7322B911" w14:textId="77777777" w:rsidR="00193851" w:rsidRDefault="00193851" w:rsidP="00193851">
            <w:r>
              <w:t>- Meeting with supervisory team</w:t>
            </w:r>
          </w:p>
        </w:tc>
      </w:tr>
      <w:tr w:rsidR="00193851" w14:paraId="0F6E7163" w14:textId="77777777" w:rsidTr="00193851">
        <w:tc>
          <w:tcPr>
            <w:tcW w:w="1194" w:type="dxa"/>
            <w:vMerge/>
          </w:tcPr>
          <w:p w14:paraId="4D89E19C" w14:textId="77777777" w:rsidR="00193851" w:rsidRDefault="00193851" w:rsidP="00193851"/>
        </w:tc>
        <w:tc>
          <w:tcPr>
            <w:tcW w:w="1694" w:type="dxa"/>
            <w:vMerge w:val="restart"/>
          </w:tcPr>
          <w:p w14:paraId="3DA0F93C" w14:textId="77777777" w:rsidR="00193851" w:rsidRDefault="00193851" w:rsidP="00193851">
            <w:r>
              <w:t>3</w:t>
            </w:r>
            <w:r>
              <w:rPr>
                <w:vertAlign w:val="superscript"/>
              </w:rPr>
              <w:t>rd</w:t>
            </w:r>
            <w:r>
              <w:t xml:space="preserve"> (Mar. – May)</w:t>
            </w:r>
          </w:p>
        </w:tc>
        <w:tc>
          <w:tcPr>
            <w:tcW w:w="935" w:type="dxa"/>
          </w:tcPr>
          <w:p w14:paraId="63864B49" w14:textId="77777777" w:rsidR="00193851" w:rsidRDefault="00193851" w:rsidP="00193851">
            <w:r>
              <w:t>Mar</w:t>
            </w:r>
          </w:p>
        </w:tc>
        <w:tc>
          <w:tcPr>
            <w:tcW w:w="5527" w:type="dxa"/>
          </w:tcPr>
          <w:p w14:paraId="32031D37" w14:textId="77777777" w:rsidR="00193851" w:rsidRDefault="00193851" w:rsidP="00193851">
            <w:r>
              <w:t>-</w:t>
            </w:r>
          </w:p>
          <w:p w14:paraId="3C849DD3" w14:textId="77777777" w:rsidR="00193851" w:rsidRDefault="00193851" w:rsidP="00193851">
            <w:r>
              <w:t>-</w:t>
            </w:r>
          </w:p>
          <w:p w14:paraId="46A76F22" w14:textId="77777777" w:rsidR="00193851" w:rsidRDefault="00193851" w:rsidP="00193851">
            <w:r>
              <w:t>-</w:t>
            </w:r>
          </w:p>
          <w:p w14:paraId="205F5022" w14:textId="77777777" w:rsidR="00193851" w:rsidRDefault="00193851" w:rsidP="00193851">
            <w:r>
              <w:t>-</w:t>
            </w:r>
          </w:p>
          <w:p w14:paraId="0391E798" w14:textId="77777777" w:rsidR="00193851" w:rsidRDefault="00193851" w:rsidP="00193851">
            <w:r>
              <w:t>-</w:t>
            </w:r>
          </w:p>
        </w:tc>
      </w:tr>
      <w:tr w:rsidR="00193851" w14:paraId="1E959200" w14:textId="77777777" w:rsidTr="00193851">
        <w:tc>
          <w:tcPr>
            <w:tcW w:w="1194" w:type="dxa"/>
            <w:vMerge/>
          </w:tcPr>
          <w:p w14:paraId="1B009B2A" w14:textId="77777777" w:rsidR="00193851" w:rsidRDefault="00193851" w:rsidP="00193851"/>
        </w:tc>
        <w:tc>
          <w:tcPr>
            <w:tcW w:w="1694" w:type="dxa"/>
            <w:vMerge/>
          </w:tcPr>
          <w:p w14:paraId="014D5694" w14:textId="77777777" w:rsidR="00193851" w:rsidRDefault="00193851" w:rsidP="00193851"/>
        </w:tc>
        <w:tc>
          <w:tcPr>
            <w:tcW w:w="935" w:type="dxa"/>
          </w:tcPr>
          <w:p w14:paraId="0EFF27B6" w14:textId="77777777" w:rsidR="00193851" w:rsidRDefault="00193851" w:rsidP="00193851">
            <w:r>
              <w:t>Apr.</w:t>
            </w:r>
          </w:p>
        </w:tc>
        <w:tc>
          <w:tcPr>
            <w:tcW w:w="5527" w:type="dxa"/>
          </w:tcPr>
          <w:p w14:paraId="6DA33095" w14:textId="77777777" w:rsidR="00193851" w:rsidRDefault="00193851" w:rsidP="00193851">
            <w:r>
              <w:t>-</w:t>
            </w:r>
          </w:p>
          <w:p w14:paraId="288BA3B4" w14:textId="77777777" w:rsidR="00193851" w:rsidRDefault="00193851" w:rsidP="00193851">
            <w:r>
              <w:t>-</w:t>
            </w:r>
          </w:p>
          <w:p w14:paraId="1013EAEA" w14:textId="77777777" w:rsidR="00193851" w:rsidRDefault="00193851" w:rsidP="00193851">
            <w:r>
              <w:t>-</w:t>
            </w:r>
          </w:p>
          <w:p w14:paraId="6727C129" w14:textId="77777777" w:rsidR="00193851" w:rsidRDefault="00193851" w:rsidP="00193851">
            <w:r>
              <w:t>-</w:t>
            </w:r>
          </w:p>
          <w:p w14:paraId="7B2A3DE6" w14:textId="77777777" w:rsidR="00193851" w:rsidRDefault="00193851" w:rsidP="00193851">
            <w:r>
              <w:t>-</w:t>
            </w:r>
          </w:p>
        </w:tc>
      </w:tr>
      <w:tr w:rsidR="00193851" w14:paraId="2F35F5A7" w14:textId="77777777" w:rsidTr="00193851">
        <w:tc>
          <w:tcPr>
            <w:tcW w:w="1194" w:type="dxa"/>
            <w:vMerge/>
          </w:tcPr>
          <w:p w14:paraId="6B0EBDC6" w14:textId="77777777" w:rsidR="00193851" w:rsidRDefault="00193851" w:rsidP="00193851"/>
        </w:tc>
        <w:tc>
          <w:tcPr>
            <w:tcW w:w="1694" w:type="dxa"/>
            <w:vMerge/>
          </w:tcPr>
          <w:p w14:paraId="2F93427A" w14:textId="77777777" w:rsidR="00193851" w:rsidRDefault="00193851" w:rsidP="00193851"/>
        </w:tc>
        <w:tc>
          <w:tcPr>
            <w:tcW w:w="935" w:type="dxa"/>
          </w:tcPr>
          <w:p w14:paraId="3F6A0B60" w14:textId="77777777" w:rsidR="00193851" w:rsidRDefault="00193851" w:rsidP="00193851">
            <w:r>
              <w:t>May</w:t>
            </w:r>
          </w:p>
        </w:tc>
        <w:tc>
          <w:tcPr>
            <w:tcW w:w="5527" w:type="dxa"/>
          </w:tcPr>
          <w:p w14:paraId="62433F89" w14:textId="77777777" w:rsidR="00193851" w:rsidRDefault="00193851" w:rsidP="00193851">
            <w:r>
              <w:t>-</w:t>
            </w:r>
          </w:p>
          <w:p w14:paraId="48E9468E" w14:textId="77777777" w:rsidR="00193851" w:rsidRDefault="00193851" w:rsidP="00193851">
            <w:r>
              <w:t xml:space="preserve">- </w:t>
            </w:r>
          </w:p>
          <w:p w14:paraId="3844A2FB" w14:textId="77777777" w:rsidR="00193851" w:rsidRDefault="00193851" w:rsidP="00193851">
            <w:r>
              <w:t>-</w:t>
            </w:r>
          </w:p>
          <w:p w14:paraId="3C2D5884" w14:textId="77777777" w:rsidR="00193851" w:rsidRDefault="00193851" w:rsidP="00193851">
            <w:r>
              <w:t>-</w:t>
            </w:r>
          </w:p>
          <w:p w14:paraId="32A997EC" w14:textId="77777777" w:rsidR="00193851" w:rsidRDefault="00193851" w:rsidP="00193851">
            <w:r>
              <w:t>- Meeting with supervisory team</w:t>
            </w:r>
          </w:p>
        </w:tc>
      </w:tr>
      <w:tr w:rsidR="00193851" w14:paraId="3AB91EB0" w14:textId="77777777" w:rsidTr="00193851">
        <w:tc>
          <w:tcPr>
            <w:tcW w:w="1194" w:type="dxa"/>
            <w:vMerge/>
          </w:tcPr>
          <w:p w14:paraId="441DD4FE" w14:textId="77777777" w:rsidR="00193851" w:rsidRDefault="00193851" w:rsidP="00193851"/>
        </w:tc>
        <w:tc>
          <w:tcPr>
            <w:tcW w:w="1694" w:type="dxa"/>
            <w:vMerge w:val="restart"/>
          </w:tcPr>
          <w:p w14:paraId="4780FF7F" w14:textId="77777777" w:rsidR="00193851" w:rsidRDefault="00193851" w:rsidP="00193851">
            <w:r>
              <w:t>4</w:t>
            </w:r>
            <w:r>
              <w:rPr>
                <w:vertAlign w:val="superscript"/>
              </w:rPr>
              <w:t>th</w:t>
            </w:r>
            <w:r>
              <w:t xml:space="preserve"> (Jun. – Aug.)</w:t>
            </w:r>
          </w:p>
        </w:tc>
        <w:tc>
          <w:tcPr>
            <w:tcW w:w="935" w:type="dxa"/>
          </w:tcPr>
          <w:p w14:paraId="3AD68234" w14:textId="77777777" w:rsidR="00193851" w:rsidRDefault="00193851" w:rsidP="00193851">
            <w:r>
              <w:t>Jun.</w:t>
            </w:r>
          </w:p>
        </w:tc>
        <w:tc>
          <w:tcPr>
            <w:tcW w:w="5527" w:type="dxa"/>
          </w:tcPr>
          <w:p w14:paraId="524DE147" w14:textId="77777777" w:rsidR="00193851" w:rsidRDefault="00193851" w:rsidP="00193851">
            <w:r>
              <w:t>-</w:t>
            </w:r>
          </w:p>
          <w:p w14:paraId="10C83936" w14:textId="77777777" w:rsidR="00193851" w:rsidRDefault="00193851" w:rsidP="00193851">
            <w:r>
              <w:t>-</w:t>
            </w:r>
          </w:p>
          <w:p w14:paraId="6C478CFA" w14:textId="77777777" w:rsidR="00193851" w:rsidRDefault="00193851" w:rsidP="00193851">
            <w:r>
              <w:t>-</w:t>
            </w:r>
          </w:p>
          <w:p w14:paraId="0FF85426" w14:textId="77777777" w:rsidR="00193851" w:rsidRDefault="00193851" w:rsidP="00193851">
            <w:r>
              <w:t>-</w:t>
            </w:r>
          </w:p>
          <w:p w14:paraId="44C0FD10" w14:textId="77777777" w:rsidR="00193851" w:rsidRDefault="00193851" w:rsidP="00193851">
            <w:r>
              <w:t>-</w:t>
            </w:r>
          </w:p>
        </w:tc>
      </w:tr>
      <w:tr w:rsidR="00193851" w14:paraId="5D4C5DE5" w14:textId="77777777" w:rsidTr="00193851">
        <w:tc>
          <w:tcPr>
            <w:tcW w:w="1194" w:type="dxa"/>
            <w:vMerge/>
          </w:tcPr>
          <w:p w14:paraId="6ADB118A" w14:textId="77777777" w:rsidR="00193851" w:rsidRDefault="00193851" w:rsidP="00193851"/>
        </w:tc>
        <w:tc>
          <w:tcPr>
            <w:tcW w:w="1694" w:type="dxa"/>
            <w:vMerge/>
          </w:tcPr>
          <w:p w14:paraId="713CBF89" w14:textId="77777777" w:rsidR="00193851" w:rsidRDefault="00193851" w:rsidP="00193851"/>
        </w:tc>
        <w:tc>
          <w:tcPr>
            <w:tcW w:w="935" w:type="dxa"/>
          </w:tcPr>
          <w:p w14:paraId="428CD3E5" w14:textId="77777777" w:rsidR="00193851" w:rsidRDefault="00193851" w:rsidP="00193851">
            <w:r>
              <w:t>Jul.</w:t>
            </w:r>
          </w:p>
        </w:tc>
        <w:tc>
          <w:tcPr>
            <w:tcW w:w="5527" w:type="dxa"/>
          </w:tcPr>
          <w:p w14:paraId="2FA9CC0A" w14:textId="77777777" w:rsidR="00193851" w:rsidRDefault="00193851" w:rsidP="00193851">
            <w:r>
              <w:t>-</w:t>
            </w:r>
          </w:p>
          <w:p w14:paraId="200558ED" w14:textId="77777777" w:rsidR="00193851" w:rsidRDefault="00193851" w:rsidP="00193851">
            <w:r>
              <w:t>-</w:t>
            </w:r>
          </w:p>
          <w:p w14:paraId="083145E8" w14:textId="77777777" w:rsidR="00193851" w:rsidRDefault="00193851" w:rsidP="00193851">
            <w:r>
              <w:t>-</w:t>
            </w:r>
          </w:p>
          <w:p w14:paraId="65538588" w14:textId="77777777" w:rsidR="00193851" w:rsidRDefault="00193851" w:rsidP="00193851">
            <w:r>
              <w:t>-</w:t>
            </w:r>
          </w:p>
          <w:p w14:paraId="5036B1B5" w14:textId="77777777" w:rsidR="00193851" w:rsidRDefault="00193851" w:rsidP="00193851">
            <w:r>
              <w:t>-</w:t>
            </w:r>
          </w:p>
        </w:tc>
      </w:tr>
      <w:tr w:rsidR="00193851" w14:paraId="5BB6BB07" w14:textId="77777777" w:rsidTr="00193851">
        <w:tc>
          <w:tcPr>
            <w:tcW w:w="1194" w:type="dxa"/>
            <w:vMerge/>
          </w:tcPr>
          <w:p w14:paraId="55BAFEAB" w14:textId="77777777" w:rsidR="00193851" w:rsidRDefault="00193851" w:rsidP="00193851"/>
        </w:tc>
        <w:tc>
          <w:tcPr>
            <w:tcW w:w="1694" w:type="dxa"/>
            <w:vMerge/>
          </w:tcPr>
          <w:p w14:paraId="01C8D638" w14:textId="77777777" w:rsidR="00193851" w:rsidRDefault="00193851" w:rsidP="00193851"/>
        </w:tc>
        <w:tc>
          <w:tcPr>
            <w:tcW w:w="935" w:type="dxa"/>
          </w:tcPr>
          <w:p w14:paraId="10CECBA2" w14:textId="77777777" w:rsidR="00193851" w:rsidRDefault="00193851" w:rsidP="00193851">
            <w:r>
              <w:t>Aug.</w:t>
            </w:r>
          </w:p>
        </w:tc>
        <w:tc>
          <w:tcPr>
            <w:tcW w:w="5527" w:type="dxa"/>
          </w:tcPr>
          <w:p w14:paraId="6866BC8D" w14:textId="77777777" w:rsidR="00193851" w:rsidRDefault="00193851" w:rsidP="00193851">
            <w:r>
              <w:t>-</w:t>
            </w:r>
          </w:p>
          <w:p w14:paraId="485C4EA1" w14:textId="77777777" w:rsidR="00193851" w:rsidRDefault="00193851" w:rsidP="00193851">
            <w:r>
              <w:t xml:space="preserve">- </w:t>
            </w:r>
          </w:p>
          <w:p w14:paraId="1841556D" w14:textId="77777777" w:rsidR="00193851" w:rsidRDefault="00193851" w:rsidP="00193851">
            <w:r>
              <w:t>-</w:t>
            </w:r>
          </w:p>
          <w:p w14:paraId="1D76EF65" w14:textId="77777777" w:rsidR="00193851" w:rsidRDefault="00193851" w:rsidP="00193851">
            <w:r>
              <w:t>-</w:t>
            </w:r>
          </w:p>
          <w:p w14:paraId="76CAC364" w14:textId="77777777" w:rsidR="00193851" w:rsidRDefault="00193851" w:rsidP="00193851">
            <w:r>
              <w:t>- Meeting with supervisory team</w:t>
            </w:r>
          </w:p>
        </w:tc>
      </w:tr>
      <w:tr w:rsidR="00193851" w14:paraId="0A1948E7" w14:textId="77777777" w:rsidTr="00193851">
        <w:tc>
          <w:tcPr>
            <w:tcW w:w="1194" w:type="dxa"/>
            <w:vMerge w:val="restart"/>
            <w:vAlign w:val="center"/>
          </w:tcPr>
          <w:p w14:paraId="0C31E45F" w14:textId="77777777" w:rsidR="00193851" w:rsidRDefault="00193851" w:rsidP="00193851">
            <w:r>
              <w:t>2021/2022</w:t>
            </w:r>
          </w:p>
        </w:tc>
        <w:tc>
          <w:tcPr>
            <w:tcW w:w="1694" w:type="dxa"/>
            <w:vMerge w:val="restart"/>
          </w:tcPr>
          <w:p w14:paraId="7112C868" w14:textId="77777777" w:rsidR="00193851" w:rsidRDefault="00193851" w:rsidP="00193851">
            <w:r>
              <w:t>1</w:t>
            </w:r>
            <w:r w:rsidRPr="00DB3A0D">
              <w:rPr>
                <w:vertAlign w:val="superscript"/>
              </w:rPr>
              <w:t>st</w:t>
            </w:r>
            <w:r>
              <w:t xml:space="preserve"> (Sep. – Nov.)</w:t>
            </w:r>
          </w:p>
        </w:tc>
        <w:tc>
          <w:tcPr>
            <w:tcW w:w="935" w:type="dxa"/>
          </w:tcPr>
          <w:p w14:paraId="789F2AF3" w14:textId="77777777" w:rsidR="00193851" w:rsidRDefault="00193851" w:rsidP="00193851">
            <w:r>
              <w:t>Sep.</w:t>
            </w:r>
          </w:p>
        </w:tc>
        <w:tc>
          <w:tcPr>
            <w:tcW w:w="5527" w:type="dxa"/>
          </w:tcPr>
          <w:p w14:paraId="0D3F9F25" w14:textId="77777777" w:rsidR="00193851" w:rsidRDefault="00193851" w:rsidP="00193851">
            <w:r>
              <w:t>-</w:t>
            </w:r>
          </w:p>
          <w:p w14:paraId="5CC91373" w14:textId="77777777" w:rsidR="00193851" w:rsidRDefault="00193851" w:rsidP="00193851">
            <w:r>
              <w:t>-</w:t>
            </w:r>
          </w:p>
          <w:p w14:paraId="28FC07C8" w14:textId="77777777" w:rsidR="00193851" w:rsidRDefault="00193851" w:rsidP="00193851">
            <w:r>
              <w:t>-</w:t>
            </w:r>
          </w:p>
          <w:p w14:paraId="67C357CC" w14:textId="77777777" w:rsidR="00193851" w:rsidRDefault="00193851" w:rsidP="00193851">
            <w:r>
              <w:t>-</w:t>
            </w:r>
          </w:p>
          <w:p w14:paraId="4C0C2CA3" w14:textId="77777777" w:rsidR="00193851" w:rsidRDefault="00193851" w:rsidP="00193851">
            <w:r>
              <w:t>-</w:t>
            </w:r>
          </w:p>
        </w:tc>
      </w:tr>
      <w:tr w:rsidR="00193851" w14:paraId="419D197C" w14:textId="77777777" w:rsidTr="00193851">
        <w:tc>
          <w:tcPr>
            <w:tcW w:w="1194" w:type="dxa"/>
            <w:vMerge/>
            <w:vAlign w:val="center"/>
          </w:tcPr>
          <w:p w14:paraId="070E77AD" w14:textId="77777777" w:rsidR="00193851" w:rsidRDefault="00193851" w:rsidP="00193851"/>
        </w:tc>
        <w:tc>
          <w:tcPr>
            <w:tcW w:w="1694" w:type="dxa"/>
            <w:vMerge/>
          </w:tcPr>
          <w:p w14:paraId="5111CC56" w14:textId="77777777" w:rsidR="00193851" w:rsidRDefault="00193851" w:rsidP="00193851"/>
        </w:tc>
        <w:tc>
          <w:tcPr>
            <w:tcW w:w="935" w:type="dxa"/>
          </w:tcPr>
          <w:p w14:paraId="32D8EAB1" w14:textId="77777777" w:rsidR="00193851" w:rsidRDefault="00193851" w:rsidP="00193851">
            <w:r>
              <w:t>Oct.</w:t>
            </w:r>
          </w:p>
        </w:tc>
        <w:tc>
          <w:tcPr>
            <w:tcW w:w="5527" w:type="dxa"/>
          </w:tcPr>
          <w:p w14:paraId="46B04DE9" w14:textId="77777777" w:rsidR="00193851" w:rsidRDefault="00193851" w:rsidP="00193851">
            <w:r>
              <w:t>-</w:t>
            </w:r>
          </w:p>
          <w:p w14:paraId="74A9B3AA" w14:textId="77777777" w:rsidR="00193851" w:rsidRDefault="00193851" w:rsidP="00193851">
            <w:r>
              <w:t>-</w:t>
            </w:r>
          </w:p>
          <w:p w14:paraId="2D5E80A9" w14:textId="77777777" w:rsidR="00193851" w:rsidRDefault="00193851" w:rsidP="00193851">
            <w:r>
              <w:t>-</w:t>
            </w:r>
          </w:p>
          <w:p w14:paraId="1D7AAFA2" w14:textId="77777777" w:rsidR="00193851" w:rsidRDefault="00193851" w:rsidP="00193851">
            <w:r>
              <w:t>-</w:t>
            </w:r>
          </w:p>
          <w:p w14:paraId="06B0A456" w14:textId="77777777" w:rsidR="00193851" w:rsidRDefault="00193851" w:rsidP="00193851">
            <w:r>
              <w:t>-</w:t>
            </w:r>
          </w:p>
        </w:tc>
      </w:tr>
      <w:tr w:rsidR="00193851" w14:paraId="29A7BB2D" w14:textId="77777777" w:rsidTr="00193851">
        <w:tc>
          <w:tcPr>
            <w:tcW w:w="1194" w:type="dxa"/>
            <w:vMerge/>
            <w:vAlign w:val="center"/>
          </w:tcPr>
          <w:p w14:paraId="42E78443" w14:textId="77777777" w:rsidR="00193851" w:rsidRDefault="00193851" w:rsidP="00193851"/>
        </w:tc>
        <w:tc>
          <w:tcPr>
            <w:tcW w:w="1694" w:type="dxa"/>
            <w:vMerge/>
          </w:tcPr>
          <w:p w14:paraId="46C9CC7D" w14:textId="77777777" w:rsidR="00193851" w:rsidRDefault="00193851" w:rsidP="00193851"/>
        </w:tc>
        <w:tc>
          <w:tcPr>
            <w:tcW w:w="935" w:type="dxa"/>
          </w:tcPr>
          <w:p w14:paraId="46B6C28F" w14:textId="77777777" w:rsidR="00193851" w:rsidRDefault="00193851" w:rsidP="00193851">
            <w:r>
              <w:t>Nov.</w:t>
            </w:r>
          </w:p>
        </w:tc>
        <w:tc>
          <w:tcPr>
            <w:tcW w:w="5527" w:type="dxa"/>
          </w:tcPr>
          <w:p w14:paraId="6C52B80C" w14:textId="77777777" w:rsidR="00193851" w:rsidRDefault="00193851" w:rsidP="00193851">
            <w:r>
              <w:t>-</w:t>
            </w:r>
          </w:p>
          <w:p w14:paraId="3C6B84DE" w14:textId="77777777" w:rsidR="00193851" w:rsidRDefault="00193851" w:rsidP="00193851">
            <w:r>
              <w:t xml:space="preserve">- </w:t>
            </w:r>
          </w:p>
          <w:p w14:paraId="03D510B1" w14:textId="77777777" w:rsidR="00193851" w:rsidRDefault="00193851" w:rsidP="00193851">
            <w:r>
              <w:t>-</w:t>
            </w:r>
          </w:p>
          <w:p w14:paraId="1FEE1A30" w14:textId="77777777" w:rsidR="00193851" w:rsidRDefault="00193851" w:rsidP="00193851">
            <w:r>
              <w:t>-</w:t>
            </w:r>
          </w:p>
          <w:p w14:paraId="0C6F6CA5" w14:textId="77777777" w:rsidR="00193851" w:rsidRDefault="00193851" w:rsidP="00193851">
            <w:r>
              <w:t>- Meeting with supervisory team</w:t>
            </w:r>
          </w:p>
        </w:tc>
      </w:tr>
      <w:tr w:rsidR="00193851" w14:paraId="6EE8E297" w14:textId="77777777" w:rsidTr="00193851">
        <w:tc>
          <w:tcPr>
            <w:tcW w:w="1194" w:type="dxa"/>
            <w:vMerge/>
          </w:tcPr>
          <w:p w14:paraId="22C480E5" w14:textId="77777777" w:rsidR="00193851" w:rsidRDefault="00193851" w:rsidP="00193851"/>
        </w:tc>
        <w:tc>
          <w:tcPr>
            <w:tcW w:w="1694" w:type="dxa"/>
            <w:vMerge w:val="restart"/>
          </w:tcPr>
          <w:p w14:paraId="679198F8" w14:textId="77777777" w:rsidR="00193851" w:rsidRDefault="00193851" w:rsidP="00193851">
            <w:r>
              <w:t>2</w:t>
            </w:r>
            <w:r>
              <w:rPr>
                <w:vertAlign w:val="superscript"/>
              </w:rPr>
              <w:t>nd</w:t>
            </w:r>
            <w:r>
              <w:t xml:space="preserve"> (Dec. – Feb.)</w:t>
            </w:r>
          </w:p>
        </w:tc>
        <w:tc>
          <w:tcPr>
            <w:tcW w:w="935" w:type="dxa"/>
          </w:tcPr>
          <w:p w14:paraId="57A662BF" w14:textId="77777777" w:rsidR="00193851" w:rsidRDefault="00193851" w:rsidP="00193851">
            <w:r>
              <w:t>Dec.</w:t>
            </w:r>
          </w:p>
        </w:tc>
        <w:tc>
          <w:tcPr>
            <w:tcW w:w="5527" w:type="dxa"/>
          </w:tcPr>
          <w:p w14:paraId="25270E82" w14:textId="77777777" w:rsidR="00193851" w:rsidRDefault="00193851" w:rsidP="00193851">
            <w:r>
              <w:t>-</w:t>
            </w:r>
          </w:p>
          <w:p w14:paraId="666451E3" w14:textId="77777777" w:rsidR="00193851" w:rsidRDefault="00193851" w:rsidP="00193851">
            <w:r>
              <w:t>-</w:t>
            </w:r>
          </w:p>
          <w:p w14:paraId="31A6684D" w14:textId="77777777" w:rsidR="00193851" w:rsidRDefault="00193851" w:rsidP="00193851">
            <w:r>
              <w:t>-</w:t>
            </w:r>
          </w:p>
          <w:p w14:paraId="57FC2EF5" w14:textId="77777777" w:rsidR="00193851" w:rsidRDefault="00193851" w:rsidP="00193851">
            <w:r>
              <w:t>-</w:t>
            </w:r>
          </w:p>
          <w:p w14:paraId="00A256CF" w14:textId="77777777" w:rsidR="00193851" w:rsidRDefault="00193851" w:rsidP="00193851">
            <w:r>
              <w:t>-</w:t>
            </w:r>
          </w:p>
        </w:tc>
      </w:tr>
      <w:tr w:rsidR="00193851" w14:paraId="6E31C4A8" w14:textId="77777777" w:rsidTr="00193851">
        <w:tc>
          <w:tcPr>
            <w:tcW w:w="1194" w:type="dxa"/>
            <w:vMerge/>
          </w:tcPr>
          <w:p w14:paraId="7749BF2D" w14:textId="77777777" w:rsidR="00193851" w:rsidRDefault="00193851" w:rsidP="00193851"/>
        </w:tc>
        <w:tc>
          <w:tcPr>
            <w:tcW w:w="1694" w:type="dxa"/>
            <w:vMerge/>
          </w:tcPr>
          <w:p w14:paraId="6338248C" w14:textId="77777777" w:rsidR="00193851" w:rsidRDefault="00193851" w:rsidP="00193851"/>
        </w:tc>
        <w:tc>
          <w:tcPr>
            <w:tcW w:w="935" w:type="dxa"/>
          </w:tcPr>
          <w:p w14:paraId="7BDEEACB" w14:textId="77777777" w:rsidR="00193851" w:rsidRDefault="00193851" w:rsidP="00193851">
            <w:r>
              <w:t>Jan.</w:t>
            </w:r>
          </w:p>
        </w:tc>
        <w:tc>
          <w:tcPr>
            <w:tcW w:w="5527" w:type="dxa"/>
          </w:tcPr>
          <w:p w14:paraId="31E26914" w14:textId="77777777" w:rsidR="00193851" w:rsidRDefault="00193851" w:rsidP="00193851">
            <w:r>
              <w:t>-</w:t>
            </w:r>
          </w:p>
          <w:p w14:paraId="55E5FD81" w14:textId="77777777" w:rsidR="00193851" w:rsidRDefault="00193851" w:rsidP="00193851">
            <w:r>
              <w:t>-</w:t>
            </w:r>
          </w:p>
          <w:p w14:paraId="733B2483" w14:textId="77777777" w:rsidR="00193851" w:rsidRDefault="00193851" w:rsidP="00193851">
            <w:r>
              <w:t>-</w:t>
            </w:r>
          </w:p>
          <w:p w14:paraId="3EF4AFF3" w14:textId="77777777" w:rsidR="00193851" w:rsidRDefault="00193851" w:rsidP="00193851">
            <w:r>
              <w:t>-</w:t>
            </w:r>
          </w:p>
          <w:p w14:paraId="4C0EC894" w14:textId="77777777" w:rsidR="00193851" w:rsidRDefault="00193851" w:rsidP="00193851">
            <w:r>
              <w:t>-</w:t>
            </w:r>
          </w:p>
        </w:tc>
      </w:tr>
      <w:tr w:rsidR="00193851" w14:paraId="6D821164" w14:textId="77777777" w:rsidTr="00193851">
        <w:tc>
          <w:tcPr>
            <w:tcW w:w="1194" w:type="dxa"/>
            <w:vMerge/>
          </w:tcPr>
          <w:p w14:paraId="06525AA5" w14:textId="77777777" w:rsidR="00193851" w:rsidRDefault="00193851" w:rsidP="00193851"/>
        </w:tc>
        <w:tc>
          <w:tcPr>
            <w:tcW w:w="1694" w:type="dxa"/>
            <w:vMerge/>
          </w:tcPr>
          <w:p w14:paraId="206C17ED" w14:textId="77777777" w:rsidR="00193851" w:rsidRDefault="00193851" w:rsidP="00193851"/>
        </w:tc>
        <w:tc>
          <w:tcPr>
            <w:tcW w:w="935" w:type="dxa"/>
          </w:tcPr>
          <w:p w14:paraId="6DDEAA79" w14:textId="77777777" w:rsidR="00193851" w:rsidRDefault="00193851" w:rsidP="00193851">
            <w:r>
              <w:t>Feb.</w:t>
            </w:r>
          </w:p>
        </w:tc>
        <w:tc>
          <w:tcPr>
            <w:tcW w:w="5527" w:type="dxa"/>
          </w:tcPr>
          <w:p w14:paraId="123ED9D3" w14:textId="77777777" w:rsidR="00193851" w:rsidRDefault="00193851" w:rsidP="00193851">
            <w:r>
              <w:t>-</w:t>
            </w:r>
          </w:p>
          <w:p w14:paraId="10371C7E" w14:textId="77777777" w:rsidR="00193851" w:rsidRDefault="00193851" w:rsidP="00193851">
            <w:r>
              <w:t xml:space="preserve">- </w:t>
            </w:r>
          </w:p>
          <w:p w14:paraId="2D4CC107" w14:textId="77777777" w:rsidR="00193851" w:rsidRDefault="00193851" w:rsidP="00193851">
            <w:r>
              <w:t>-</w:t>
            </w:r>
          </w:p>
          <w:p w14:paraId="7495E64F" w14:textId="77777777" w:rsidR="00193851" w:rsidRDefault="00193851" w:rsidP="00193851">
            <w:r>
              <w:t>-</w:t>
            </w:r>
          </w:p>
          <w:p w14:paraId="35B14A74" w14:textId="77777777" w:rsidR="00193851" w:rsidRDefault="00193851" w:rsidP="00193851">
            <w:r>
              <w:t>- Meeting with supervisory team</w:t>
            </w:r>
          </w:p>
        </w:tc>
      </w:tr>
      <w:tr w:rsidR="00193851" w14:paraId="2601E174" w14:textId="77777777" w:rsidTr="00193851">
        <w:tc>
          <w:tcPr>
            <w:tcW w:w="1194" w:type="dxa"/>
            <w:vMerge/>
          </w:tcPr>
          <w:p w14:paraId="31E20D95" w14:textId="77777777" w:rsidR="00193851" w:rsidRDefault="00193851" w:rsidP="00193851"/>
        </w:tc>
        <w:tc>
          <w:tcPr>
            <w:tcW w:w="1694" w:type="dxa"/>
            <w:vMerge w:val="restart"/>
          </w:tcPr>
          <w:p w14:paraId="482FE877" w14:textId="77777777" w:rsidR="00193851" w:rsidRDefault="00193851" w:rsidP="00193851">
            <w:r>
              <w:t>3</w:t>
            </w:r>
            <w:r>
              <w:rPr>
                <w:vertAlign w:val="superscript"/>
              </w:rPr>
              <w:t>rd</w:t>
            </w:r>
            <w:r>
              <w:t xml:space="preserve"> (Mar. – May)</w:t>
            </w:r>
          </w:p>
        </w:tc>
        <w:tc>
          <w:tcPr>
            <w:tcW w:w="935" w:type="dxa"/>
          </w:tcPr>
          <w:p w14:paraId="70F6072D" w14:textId="77777777" w:rsidR="00193851" w:rsidRDefault="00193851" w:rsidP="00193851">
            <w:r>
              <w:t>Mar.</w:t>
            </w:r>
          </w:p>
        </w:tc>
        <w:tc>
          <w:tcPr>
            <w:tcW w:w="5527" w:type="dxa"/>
          </w:tcPr>
          <w:p w14:paraId="297E4368" w14:textId="77777777" w:rsidR="00193851" w:rsidRDefault="00193851" w:rsidP="00193851">
            <w:r>
              <w:t>-</w:t>
            </w:r>
          </w:p>
          <w:p w14:paraId="6BECC292" w14:textId="77777777" w:rsidR="00193851" w:rsidRDefault="00193851" w:rsidP="00193851">
            <w:r>
              <w:t>-</w:t>
            </w:r>
          </w:p>
          <w:p w14:paraId="74F15A6A" w14:textId="77777777" w:rsidR="00193851" w:rsidRDefault="00193851" w:rsidP="00193851">
            <w:r>
              <w:t>-</w:t>
            </w:r>
          </w:p>
          <w:p w14:paraId="6A268C9E" w14:textId="77777777" w:rsidR="00193851" w:rsidRDefault="00193851" w:rsidP="00193851">
            <w:r>
              <w:t>-</w:t>
            </w:r>
          </w:p>
          <w:p w14:paraId="63ED69D4" w14:textId="77777777" w:rsidR="00193851" w:rsidRDefault="00193851" w:rsidP="00193851">
            <w:r>
              <w:t>-</w:t>
            </w:r>
          </w:p>
        </w:tc>
      </w:tr>
      <w:tr w:rsidR="00193851" w14:paraId="2F155E45" w14:textId="77777777" w:rsidTr="00193851">
        <w:tc>
          <w:tcPr>
            <w:tcW w:w="1194" w:type="dxa"/>
            <w:vMerge/>
          </w:tcPr>
          <w:p w14:paraId="3132E726" w14:textId="77777777" w:rsidR="00193851" w:rsidRDefault="00193851" w:rsidP="00193851"/>
        </w:tc>
        <w:tc>
          <w:tcPr>
            <w:tcW w:w="1694" w:type="dxa"/>
            <w:vMerge/>
          </w:tcPr>
          <w:p w14:paraId="08DA65A4" w14:textId="77777777" w:rsidR="00193851" w:rsidRDefault="00193851" w:rsidP="00193851"/>
        </w:tc>
        <w:tc>
          <w:tcPr>
            <w:tcW w:w="935" w:type="dxa"/>
          </w:tcPr>
          <w:p w14:paraId="3D79E6F8" w14:textId="77777777" w:rsidR="00193851" w:rsidRDefault="00193851" w:rsidP="00193851">
            <w:r>
              <w:t>Apr.</w:t>
            </w:r>
          </w:p>
        </w:tc>
        <w:tc>
          <w:tcPr>
            <w:tcW w:w="5527" w:type="dxa"/>
          </w:tcPr>
          <w:p w14:paraId="089EA03F" w14:textId="77777777" w:rsidR="00193851" w:rsidRDefault="00193851" w:rsidP="00193851">
            <w:r>
              <w:t>-</w:t>
            </w:r>
          </w:p>
          <w:p w14:paraId="487656CB" w14:textId="77777777" w:rsidR="00193851" w:rsidRDefault="00193851" w:rsidP="00193851">
            <w:r>
              <w:t>-</w:t>
            </w:r>
          </w:p>
          <w:p w14:paraId="7EEC95A4" w14:textId="77777777" w:rsidR="00193851" w:rsidRDefault="00193851" w:rsidP="00193851">
            <w:r>
              <w:t>-</w:t>
            </w:r>
          </w:p>
          <w:p w14:paraId="5535A3FF" w14:textId="77777777" w:rsidR="00193851" w:rsidRDefault="00193851" w:rsidP="00193851">
            <w:r>
              <w:t>-</w:t>
            </w:r>
          </w:p>
          <w:p w14:paraId="05E14B60" w14:textId="77777777" w:rsidR="00193851" w:rsidRDefault="00193851" w:rsidP="00193851">
            <w:r>
              <w:t>-</w:t>
            </w:r>
          </w:p>
        </w:tc>
      </w:tr>
      <w:tr w:rsidR="00193851" w14:paraId="78317AA0" w14:textId="77777777" w:rsidTr="00193851">
        <w:tc>
          <w:tcPr>
            <w:tcW w:w="1194" w:type="dxa"/>
            <w:vMerge/>
          </w:tcPr>
          <w:p w14:paraId="61CE3FFA" w14:textId="77777777" w:rsidR="00193851" w:rsidRDefault="00193851" w:rsidP="00193851"/>
        </w:tc>
        <w:tc>
          <w:tcPr>
            <w:tcW w:w="1694" w:type="dxa"/>
            <w:vMerge/>
          </w:tcPr>
          <w:p w14:paraId="40793B87" w14:textId="77777777" w:rsidR="00193851" w:rsidRDefault="00193851" w:rsidP="00193851"/>
        </w:tc>
        <w:tc>
          <w:tcPr>
            <w:tcW w:w="935" w:type="dxa"/>
          </w:tcPr>
          <w:p w14:paraId="05ED7E7E" w14:textId="77777777" w:rsidR="00193851" w:rsidRDefault="00193851" w:rsidP="00193851">
            <w:r>
              <w:t>May</w:t>
            </w:r>
          </w:p>
        </w:tc>
        <w:tc>
          <w:tcPr>
            <w:tcW w:w="5527" w:type="dxa"/>
          </w:tcPr>
          <w:p w14:paraId="031A5017" w14:textId="77777777" w:rsidR="00193851" w:rsidRDefault="00193851" w:rsidP="00193851">
            <w:r>
              <w:t>-</w:t>
            </w:r>
          </w:p>
          <w:p w14:paraId="237F2B32" w14:textId="77777777" w:rsidR="00193851" w:rsidRDefault="00193851" w:rsidP="00193851">
            <w:r>
              <w:t xml:space="preserve">- </w:t>
            </w:r>
          </w:p>
          <w:p w14:paraId="60A8D06A" w14:textId="77777777" w:rsidR="00193851" w:rsidRDefault="00193851" w:rsidP="00193851">
            <w:r>
              <w:t>-</w:t>
            </w:r>
          </w:p>
          <w:p w14:paraId="47506CA4" w14:textId="77777777" w:rsidR="00193851" w:rsidRDefault="00193851" w:rsidP="00193851">
            <w:r>
              <w:t>-</w:t>
            </w:r>
          </w:p>
          <w:p w14:paraId="7364AC43" w14:textId="77777777" w:rsidR="00193851" w:rsidRDefault="00193851" w:rsidP="00193851">
            <w:r>
              <w:t>- Meeting with supervisory team</w:t>
            </w:r>
          </w:p>
        </w:tc>
      </w:tr>
      <w:tr w:rsidR="00193851" w14:paraId="6EF43BE1" w14:textId="77777777" w:rsidTr="00193851">
        <w:tc>
          <w:tcPr>
            <w:tcW w:w="1194" w:type="dxa"/>
            <w:vMerge/>
          </w:tcPr>
          <w:p w14:paraId="1D3A48BC" w14:textId="77777777" w:rsidR="00193851" w:rsidRDefault="00193851" w:rsidP="00193851"/>
        </w:tc>
        <w:tc>
          <w:tcPr>
            <w:tcW w:w="1694" w:type="dxa"/>
            <w:vMerge w:val="restart"/>
          </w:tcPr>
          <w:p w14:paraId="60050A78" w14:textId="77777777" w:rsidR="00193851" w:rsidRDefault="00193851" w:rsidP="00193851">
            <w:r>
              <w:t>4</w:t>
            </w:r>
            <w:r>
              <w:rPr>
                <w:vertAlign w:val="superscript"/>
              </w:rPr>
              <w:t>th</w:t>
            </w:r>
            <w:r>
              <w:t xml:space="preserve"> (Jun. – Aug.)</w:t>
            </w:r>
          </w:p>
        </w:tc>
        <w:tc>
          <w:tcPr>
            <w:tcW w:w="935" w:type="dxa"/>
          </w:tcPr>
          <w:p w14:paraId="3C6F83F2" w14:textId="77777777" w:rsidR="00193851" w:rsidRDefault="00193851" w:rsidP="00193851">
            <w:r>
              <w:t>Jun.</w:t>
            </w:r>
          </w:p>
        </w:tc>
        <w:tc>
          <w:tcPr>
            <w:tcW w:w="5527" w:type="dxa"/>
          </w:tcPr>
          <w:p w14:paraId="1D25B967" w14:textId="77777777" w:rsidR="00193851" w:rsidRDefault="00193851" w:rsidP="00193851">
            <w:r>
              <w:t>-</w:t>
            </w:r>
          </w:p>
          <w:p w14:paraId="4B4659C4" w14:textId="77777777" w:rsidR="00193851" w:rsidRDefault="00193851" w:rsidP="00193851">
            <w:r>
              <w:t>-</w:t>
            </w:r>
          </w:p>
          <w:p w14:paraId="64EE9AA1" w14:textId="77777777" w:rsidR="00193851" w:rsidRDefault="00193851" w:rsidP="00193851">
            <w:r>
              <w:t>-</w:t>
            </w:r>
          </w:p>
          <w:p w14:paraId="30AEF7F1" w14:textId="77777777" w:rsidR="00193851" w:rsidRDefault="00193851" w:rsidP="00193851">
            <w:r>
              <w:t>-</w:t>
            </w:r>
          </w:p>
          <w:p w14:paraId="436AB024" w14:textId="77777777" w:rsidR="00193851" w:rsidRDefault="00193851" w:rsidP="00193851">
            <w:r>
              <w:t>-</w:t>
            </w:r>
          </w:p>
        </w:tc>
      </w:tr>
      <w:tr w:rsidR="00193851" w14:paraId="6526A097" w14:textId="77777777" w:rsidTr="00193851">
        <w:tc>
          <w:tcPr>
            <w:tcW w:w="1194" w:type="dxa"/>
            <w:vMerge/>
          </w:tcPr>
          <w:p w14:paraId="2AAA08AC" w14:textId="77777777" w:rsidR="00193851" w:rsidRDefault="00193851" w:rsidP="00193851"/>
        </w:tc>
        <w:tc>
          <w:tcPr>
            <w:tcW w:w="1694" w:type="dxa"/>
            <w:vMerge/>
          </w:tcPr>
          <w:p w14:paraId="581B718B" w14:textId="77777777" w:rsidR="00193851" w:rsidRDefault="00193851" w:rsidP="00193851"/>
        </w:tc>
        <w:tc>
          <w:tcPr>
            <w:tcW w:w="935" w:type="dxa"/>
          </w:tcPr>
          <w:p w14:paraId="2FDFD124" w14:textId="77777777" w:rsidR="00193851" w:rsidRDefault="00193851" w:rsidP="00193851">
            <w:r>
              <w:t>Jul.</w:t>
            </w:r>
          </w:p>
        </w:tc>
        <w:tc>
          <w:tcPr>
            <w:tcW w:w="5527" w:type="dxa"/>
          </w:tcPr>
          <w:p w14:paraId="38671E48" w14:textId="77777777" w:rsidR="00193851" w:rsidRDefault="00193851" w:rsidP="00193851">
            <w:r>
              <w:t>-</w:t>
            </w:r>
          </w:p>
          <w:p w14:paraId="67017F94" w14:textId="77777777" w:rsidR="00193851" w:rsidRDefault="00193851" w:rsidP="00193851">
            <w:r>
              <w:t>-</w:t>
            </w:r>
          </w:p>
          <w:p w14:paraId="3F883F49" w14:textId="77777777" w:rsidR="00193851" w:rsidRDefault="00193851" w:rsidP="00193851">
            <w:r>
              <w:t>-</w:t>
            </w:r>
          </w:p>
          <w:p w14:paraId="68F0AA49" w14:textId="77777777" w:rsidR="00193851" w:rsidRDefault="00193851" w:rsidP="00193851">
            <w:r>
              <w:t>-</w:t>
            </w:r>
          </w:p>
          <w:p w14:paraId="73C19965" w14:textId="77777777" w:rsidR="00193851" w:rsidRDefault="00193851" w:rsidP="00193851">
            <w:r>
              <w:t>-</w:t>
            </w:r>
          </w:p>
        </w:tc>
      </w:tr>
      <w:tr w:rsidR="00193851" w14:paraId="4EC7C6A2" w14:textId="77777777" w:rsidTr="00193851">
        <w:tc>
          <w:tcPr>
            <w:tcW w:w="1194" w:type="dxa"/>
            <w:vMerge/>
          </w:tcPr>
          <w:p w14:paraId="15EBA616" w14:textId="77777777" w:rsidR="00193851" w:rsidRDefault="00193851" w:rsidP="00193851"/>
        </w:tc>
        <w:tc>
          <w:tcPr>
            <w:tcW w:w="1694" w:type="dxa"/>
            <w:vMerge/>
          </w:tcPr>
          <w:p w14:paraId="0C4F5CAF" w14:textId="77777777" w:rsidR="00193851" w:rsidRDefault="00193851" w:rsidP="00193851"/>
        </w:tc>
        <w:tc>
          <w:tcPr>
            <w:tcW w:w="935" w:type="dxa"/>
          </w:tcPr>
          <w:p w14:paraId="5BA34C03" w14:textId="77777777" w:rsidR="00193851" w:rsidRDefault="00193851" w:rsidP="00193851">
            <w:r>
              <w:t>Aug.</w:t>
            </w:r>
          </w:p>
        </w:tc>
        <w:tc>
          <w:tcPr>
            <w:tcW w:w="5527" w:type="dxa"/>
          </w:tcPr>
          <w:p w14:paraId="22A7EFE6" w14:textId="77777777" w:rsidR="00193851" w:rsidRDefault="00193851" w:rsidP="00193851">
            <w:r>
              <w:t>-</w:t>
            </w:r>
          </w:p>
          <w:p w14:paraId="1FAB181C" w14:textId="77777777" w:rsidR="00193851" w:rsidRDefault="00193851" w:rsidP="00193851">
            <w:r>
              <w:t xml:space="preserve">- </w:t>
            </w:r>
          </w:p>
          <w:p w14:paraId="01C89D94" w14:textId="77777777" w:rsidR="00193851" w:rsidRDefault="00193851" w:rsidP="00193851">
            <w:r>
              <w:t>-</w:t>
            </w:r>
          </w:p>
          <w:p w14:paraId="0851DB1C" w14:textId="77777777" w:rsidR="00193851" w:rsidRDefault="00193851" w:rsidP="00193851">
            <w:r>
              <w:t>-</w:t>
            </w:r>
          </w:p>
          <w:p w14:paraId="474F7852" w14:textId="77777777" w:rsidR="00193851" w:rsidRDefault="00193851" w:rsidP="00193851">
            <w:r>
              <w:t>- Meeting with supervisory team</w:t>
            </w:r>
          </w:p>
        </w:tc>
      </w:tr>
      <w:tr w:rsidR="00193851" w14:paraId="184FA472" w14:textId="77777777" w:rsidTr="00EF0FDA">
        <w:tc>
          <w:tcPr>
            <w:tcW w:w="1194" w:type="dxa"/>
            <w:vMerge w:val="restart"/>
            <w:vAlign w:val="center"/>
          </w:tcPr>
          <w:p w14:paraId="611C1223" w14:textId="77777777" w:rsidR="00193851" w:rsidRDefault="00193851" w:rsidP="00193851">
            <w:r>
              <w:t>2022/2023</w:t>
            </w:r>
          </w:p>
        </w:tc>
        <w:tc>
          <w:tcPr>
            <w:tcW w:w="1694" w:type="dxa"/>
            <w:vMerge w:val="restart"/>
          </w:tcPr>
          <w:p w14:paraId="0CF0A807" w14:textId="77777777" w:rsidR="00193851" w:rsidRDefault="00193851" w:rsidP="00193851">
            <w:r>
              <w:t>1</w:t>
            </w:r>
            <w:r w:rsidRPr="00DB3A0D">
              <w:rPr>
                <w:vertAlign w:val="superscript"/>
              </w:rPr>
              <w:t>st</w:t>
            </w:r>
            <w:r>
              <w:t xml:space="preserve"> (Sep. – Nov.)</w:t>
            </w:r>
          </w:p>
        </w:tc>
        <w:tc>
          <w:tcPr>
            <w:tcW w:w="935" w:type="dxa"/>
            <w:vAlign w:val="center"/>
          </w:tcPr>
          <w:p w14:paraId="076AC9D2" w14:textId="77777777" w:rsidR="00193851" w:rsidRDefault="00193851" w:rsidP="00193851">
            <w:r>
              <w:t>Sep.</w:t>
            </w:r>
          </w:p>
        </w:tc>
        <w:tc>
          <w:tcPr>
            <w:tcW w:w="5527" w:type="dxa"/>
          </w:tcPr>
          <w:p w14:paraId="26CD3663" w14:textId="77777777" w:rsidR="00193851" w:rsidRDefault="00193851" w:rsidP="00193851">
            <w:r>
              <w:t>-</w:t>
            </w:r>
          </w:p>
          <w:p w14:paraId="29AC372D" w14:textId="77777777" w:rsidR="00193851" w:rsidRDefault="00193851" w:rsidP="00193851">
            <w:r>
              <w:t>-</w:t>
            </w:r>
          </w:p>
          <w:p w14:paraId="4ECD9090" w14:textId="77777777" w:rsidR="00193851" w:rsidRDefault="00193851" w:rsidP="00193851">
            <w:r>
              <w:t>-</w:t>
            </w:r>
          </w:p>
          <w:p w14:paraId="3F2FCEA3" w14:textId="77777777" w:rsidR="00193851" w:rsidRDefault="00193851" w:rsidP="00193851">
            <w:r>
              <w:t>-</w:t>
            </w:r>
          </w:p>
          <w:p w14:paraId="28171364" w14:textId="77777777" w:rsidR="00193851" w:rsidRDefault="00193851" w:rsidP="00193851">
            <w:r>
              <w:t>-</w:t>
            </w:r>
          </w:p>
        </w:tc>
      </w:tr>
      <w:tr w:rsidR="00193851" w14:paraId="4022A5C9" w14:textId="77777777" w:rsidTr="00EF0FDA">
        <w:tc>
          <w:tcPr>
            <w:tcW w:w="1194" w:type="dxa"/>
            <w:vMerge/>
            <w:vAlign w:val="center"/>
          </w:tcPr>
          <w:p w14:paraId="426456F8" w14:textId="77777777" w:rsidR="00193851" w:rsidRDefault="00193851" w:rsidP="00193851"/>
        </w:tc>
        <w:tc>
          <w:tcPr>
            <w:tcW w:w="1694" w:type="dxa"/>
            <w:vMerge/>
          </w:tcPr>
          <w:p w14:paraId="1E6952B8" w14:textId="77777777" w:rsidR="00193851" w:rsidRDefault="00193851" w:rsidP="00193851"/>
        </w:tc>
        <w:tc>
          <w:tcPr>
            <w:tcW w:w="935" w:type="dxa"/>
            <w:vAlign w:val="center"/>
          </w:tcPr>
          <w:p w14:paraId="49972287" w14:textId="77777777" w:rsidR="00193851" w:rsidRDefault="00193851" w:rsidP="00193851">
            <w:r>
              <w:t>Oct.</w:t>
            </w:r>
          </w:p>
        </w:tc>
        <w:tc>
          <w:tcPr>
            <w:tcW w:w="5527" w:type="dxa"/>
          </w:tcPr>
          <w:p w14:paraId="46146C09" w14:textId="77777777" w:rsidR="00193851" w:rsidRDefault="00193851" w:rsidP="00193851">
            <w:r>
              <w:t>-</w:t>
            </w:r>
          </w:p>
          <w:p w14:paraId="18816AB1" w14:textId="77777777" w:rsidR="00193851" w:rsidRDefault="00193851" w:rsidP="00193851">
            <w:r>
              <w:t>-</w:t>
            </w:r>
          </w:p>
          <w:p w14:paraId="37E6BE7A" w14:textId="77777777" w:rsidR="00193851" w:rsidRDefault="00193851" w:rsidP="00193851">
            <w:r>
              <w:t>-</w:t>
            </w:r>
          </w:p>
          <w:p w14:paraId="2A260E50" w14:textId="77777777" w:rsidR="00193851" w:rsidRDefault="00193851" w:rsidP="00193851">
            <w:r>
              <w:t>-</w:t>
            </w:r>
          </w:p>
          <w:p w14:paraId="10FFCB30" w14:textId="77777777" w:rsidR="00193851" w:rsidRDefault="00193851" w:rsidP="00193851">
            <w:r>
              <w:t>-</w:t>
            </w:r>
          </w:p>
        </w:tc>
      </w:tr>
      <w:tr w:rsidR="00193851" w14:paraId="28AC9606" w14:textId="77777777" w:rsidTr="00EF0FDA">
        <w:tc>
          <w:tcPr>
            <w:tcW w:w="1194" w:type="dxa"/>
            <w:vMerge/>
            <w:vAlign w:val="center"/>
          </w:tcPr>
          <w:p w14:paraId="0C3EF673" w14:textId="77777777" w:rsidR="00193851" w:rsidRDefault="00193851" w:rsidP="00193851"/>
        </w:tc>
        <w:tc>
          <w:tcPr>
            <w:tcW w:w="1694" w:type="dxa"/>
            <w:vMerge/>
          </w:tcPr>
          <w:p w14:paraId="668158DD" w14:textId="77777777" w:rsidR="00193851" w:rsidRDefault="00193851" w:rsidP="00193851"/>
        </w:tc>
        <w:tc>
          <w:tcPr>
            <w:tcW w:w="935" w:type="dxa"/>
            <w:vAlign w:val="center"/>
          </w:tcPr>
          <w:p w14:paraId="0B3B143E" w14:textId="77777777" w:rsidR="00193851" w:rsidRDefault="00193851" w:rsidP="00193851">
            <w:r>
              <w:t>Nov.</w:t>
            </w:r>
          </w:p>
        </w:tc>
        <w:tc>
          <w:tcPr>
            <w:tcW w:w="5527" w:type="dxa"/>
          </w:tcPr>
          <w:p w14:paraId="74844EF5" w14:textId="77777777" w:rsidR="00193851" w:rsidRDefault="00193851" w:rsidP="00193851">
            <w:r>
              <w:t>-</w:t>
            </w:r>
          </w:p>
          <w:p w14:paraId="12D6154D" w14:textId="77777777" w:rsidR="00193851" w:rsidRDefault="00193851" w:rsidP="00193851">
            <w:r>
              <w:t xml:space="preserve">- </w:t>
            </w:r>
          </w:p>
          <w:p w14:paraId="39FBEE09" w14:textId="77777777" w:rsidR="00193851" w:rsidRDefault="00193851" w:rsidP="00193851">
            <w:r>
              <w:t>-</w:t>
            </w:r>
          </w:p>
          <w:p w14:paraId="10E7988D" w14:textId="77777777" w:rsidR="00193851" w:rsidRDefault="00193851" w:rsidP="00193851">
            <w:r>
              <w:t>-</w:t>
            </w:r>
          </w:p>
          <w:p w14:paraId="1FD4256D" w14:textId="77777777" w:rsidR="00193851" w:rsidRDefault="00193851" w:rsidP="00193851">
            <w:r>
              <w:t>- Meeting with supervisory team</w:t>
            </w:r>
          </w:p>
        </w:tc>
      </w:tr>
      <w:tr w:rsidR="00193851" w14:paraId="7A4FE8DC" w14:textId="77777777" w:rsidTr="00193851">
        <w:tc>
          <w:tcPr>
            <w:tcW w:w="1194" w:type="dxa"/>
            <w:vMerge/>
          </w:tcPr>
          <w:p w14:paraId="00042C57" w14:textId="77777777" w:rsidR="00193851" w:rsidRDefault="00193851" w:rsidP="00193851"/>
        </w:tc>
        <w:tc>
          <w:tcPr>
            <w:tcW w:w="1694" w:type="dxa"/>
            <w:vMerge w:val="restart"/>
          </w:tcPr>
          <w:p w14:paraId="3B25B603" w14:textId="77777777" w:rsidR="00193851" w:rsidRDefault="00193851" w:rsidP="00193851">
            <w:r>
              <w:t>2</w:t>
            </w:r>
            <w:r>
              <w:rPr>
                <w:vertAlign w:val="superscript"/>
              </w:rPr>
              <w:t>nd</w:t>
            </w:r>
            <w:r>
              <w:t xml:space="preserve"> (Dec. – Feb.)</w:t>
            </w:r>
          </w:p>
        </w:tc>
        <w:tc>
          <w:tcPr>
            <w:tcW w:w="935" w:type="dxa"/>
          </w:tcPr>
          <w:p w14:paraId="30C4519B" w14:textId="77777777" w:rsidR="00193851" w:rsidRDefault="00193851" w:rsidP="00193851">
            <w:r>
              <w:t>Dec.</w:t>
            </w:r>
          </w:p>
        </w:tc>
        <w:tc>
          <w:tcPr>
            <w:tcW w:w="5527" w:type="dxa"/>
          </w:tcPr>
          <w:p w14:paraId="767B77B4" w14:textId="77777777" w:rsidR="00193851" w:rsidRDefault="00193851" w:rsidP="00193851">
            <w:r>
              <w:t>-</w:t>
            </w:r>
          </w:p>
          <w:p w14:paraId="79AC30C5" w14:textId="77777777" w:rsidR="00193851" w:rsidRDefault="00193851" w:rsidP="00193851">
            <w:r>
              <w:t>-</w:t>
            </w:r>
          </w:p>
          <w:p w14:paraId="5DD7E37C" w14:textId="77777777" w:rsidR="00193851" w:rsidRDefault="00193851" w:rsidP="00193851">
            <w:r>
              <w:t>-</w:t>
            </w:r>
          </w:p>
          <w:p w14:paraId="3E3EF7DE" w14:textId="77777777" w:rsidR="00193851" w:rsidRDefault="00193851" w:rsidP="00193851">
            <w:r>
              <w:t>-</w:t>
            </w:r>
          </w:p>
          <w:p w14:paraId="10B7E81A" w14:textId="77777777" w:rsidR="00193851" w:rsidRDefault="00193851" w:rsidP="00193851">
            <w:r>
              <w:t>-</w:t>
            </w:r>
          </w:p>
        </w:tc>
      </w:tr>
      <w:tr w:rsidR="00193851" w14:paraId="2C3F4F7D" w14:textId="77777777" w:rsidTr="00193851">
        <w:tc>
          <w:tcPr>
            <w:tcW w:w="1194" w:type="dxa"/>
            <w:vMerge/>
          </w:tcPr>
          <w:p w14:paraId="66A541B2" w14:textId="77777777" w:rsidR="00193851" w:rsidRDefault="00193851" w:rsidP="00193851"/>
        </w:tc>
        <w:tc>
          <w:tcPr>
            <w:tcW w:w="1694" w:type="dxa"/>
            <w:vMerge/>
          </w:tcPr>
          <w:p w14:paraId="6CD63A94" w14:textId="77777777" w:rsidR="00193851" w:rsidRDefault="00193851" w:rsidP="00193851"/>
        </w:tc>
        <w:tc>
          <w:tcPr>
            <w:tcW w:w="935" w:type="dxa"/>
          </w:tcPr>
          <w:p w14:paraId="719235B3" w14:textId="77777777" w:rsidR="00193851" w:rsidRDefault="00193851" w:rsidP="00193851">
            <w:r>
              <w:t>Jan.</w:t>
            </w:r>
          </w:p>
        </w:tc>
        <w:tc>
          <w:tcPr>
            <w:tcW w:w="5527" w:type="dxa"/>
          </w:tcPr>
          <w:p w14:paraId="112310A3" w14:textId="77777777" w:rsidR="00193851" w:rsidRDefault="00193851" w:rsidP="00193851">
            <w:r>
              <w:t>-</w:t>
            </w:r>
          </w:p>
          <w:p w14:paraId="0941F364" w14:textId="77777777" w:rsidR="00193851" w:rsidRDefault="00193851" w:rsidP="00193851">
            <w:r>
              <w:t>-</w:t>
            </w:r>
          </w:p>
          <w:p w14:paraId="42230351" w14:textId="77777777" w:rsidR="00193851" w:rsidRDefault="00193851" w:rsidP="00193851">
            <w:r>
              <w:t>-</w:t>
            </w:r>
          </w:p>
          <w:p w14:paraId="544318E9" w14:textId="77777777" w:rsidR="00193851" w:rsidRDefault="00193851" w:rsidP="00193851">
            <w:r>
              <w:t>-</w:t>
            </w:r>
          </w:p>
          <w:p w14:paraId="2D1F7E5C" w14:textId="77777777" w:rsidR="00193851" w:rsidRDefault="00193851" w:rsidP="00193851">
            <w:r>
              <w:t>-</w:t>
            </w:r>
          </w:p>
        </w:tc>
      </w:tr>
      <w:tr w:rsidR="00193851" w14:paraId="29F35F42" w14:textId="77777777" w:rsidTr="00193851">
        <w:tc>
          <w:tcPr>
            <w:tcW w:w="1194" w:type="dxa"/>
            <w:vMerge/>
          </w:tcPr>
          <w:p w14:paraId="13D92D81" w14:textId="77777777" w:rsidR="00193851" w:rsidRDefault="00193851" w:rsidP="00193851"/>
        </w:tc>
        <w:tc>
          <w:tcPr>
            <w:tcW w:w="1694" w:type="dxa"/>
            <w:vMerge/>
          </w:tcPr>
          <w:p w14:paraId="0DB35F18" w14:textId="77777777" w:rsidR="00193851" w:rsidRDefault="00193851" w:rsidP="00193851"/>
        </w:tc>
        <w:tc>
          <w:tcPr>
            <w:tcW w:w="935" w:type="dxa"/>
          </w:tcPr>
          <w:p w14:paraId="3553DC28" w14:textId="77777777" w:rsidR="00193851" w:rsidRDefault="00193851" w:rsidP="00193851">
            <w:r>
              <w:t>Feb.</w:t>
            </w:r>
          </w:p>
        </w:tc>
        <w:tc>
          <w:tcPr>
            <w:tcW w:w="5527" w:type="dxa"/>
          </w:tcPr>
          <w:p w14:paraId="6D31CC76" w14:textId="77777777" w:rsidR="00193851" w:rsidRDefault="00193851" w:rsidP="00193851">
            <w:r>
              <w:t>-</w:t>
            </w:r>
          </w:p>
          <w:p w14:paraId="2A7DB438" w14:textId="77777777" w:rsidR="00193851" w:rsidRDefault="00193851" w:rsidP="00193851">
            <w:r>
              <w:t xml:space="preserve">- </w:t>
            </w:r>
          </w:p>
          <w:p w14:paraId="33778ACE" w14:textId="77777777" w:rsidR="00193851" w:rsidRDefault="00193851" w:rsidP="00193851">
            <w:r>
              <w:t>-</w:t>
            </w:r>
          </w:p>
          <w:p w14:paraId="0C14DF19" w14:textId="77777777" w:rsidR="00193851" w:rsidRDefault="00193851" w:rsidP="00193851">
            <w:r>
              <w:t>-</w:t>
            </w:r>
          </w:p>
          <w:p w14:paraId="17BF88E4" w14:textId="77777777" w:rsidR="00193851" w:rsidRDefault="00193851" w:rsidP="00193851">
            <w:r>
              <w:t>- Meeting with supervisory team</w:t>
            </w:r>
          </w:p>
        </w:tc>
      </w:tr>
      <w:tr w:rsidR="00193851" w14:paraId="54927362" w14:textId="77777777" w:rsidTr="00193851">
        <w:tc>
          <w:tcPr>
            <w:tcW w:w="1194" w:type="dxa"/>
            <w:vMerge/>
          </w:tcPr>
          <w:p w14:paraId="789A24F0" w14:textId="77777777" w:rsidR="00193851" w:rsidRDefault="00193851" w:rsidP="00193851"/>
        </w:tc>
        <w:tc>
          <w:tcPr>
            <w:tcW w:w="1694" w:type="dxa"/>
            <w:vMerge w:val="restart"/>
          </w:tcPr>
          <w:p w14:paraId="4C8813B5" w14:textId="77777777" w:rsidR="00193851" w:rsidRDefault="00193851" w:rsidP="00193851">
            <w:r>
              <w:t>3</w:t>
            </w:r>
            <w:r>
              <w:rPr>
                <w:vertAlign w:val="superscript"/>
              </w:rPr>
              <w:t>rd</w:t>
            </w:r>
            <w:r>
              <w:t xml:space="preserve"> (Mar. – May)</w:t>
            </w:r>
          </w:p>
        </w:tc>
        <w:tc>
          <w:tcPr>
            <w:tcW w:w="935" w:type="dxa"/>
          </w:tcPr>
          <w:p w14:paraId="1B68DECC" w14:textId="77777777" w:rsidR="00193851" w:rsidRDefault="00193851" w:rsidP="00193851">
            <w:r>
              <w:t>Mar.</w:t>
            </w:r>
          </w:p>
        </w:tc>
        <w:tc>
          <w:tcPr>
            <w:tcW w:w="5527" w:type="dxa"/>
          </w:tcPr>
          <w:p w14:paraId="2137FBFF" w14:textId="77777777" w:rsidR="00193851" w:rsidRDefault="00193851" w:rsidP="00193851">
            <w:r>
              <w:t>-</w:t>
            </w:r>
          </w:p>
          <w:p w14:paraId="7BCB2ED7" w14:textId="77777777" w:rsidR="00193851" w:rsidRDefault="00193851" w:rsidP="00193851">
            <w:r>
              <w:t>-</w:t>
            </w:r>
          </w:p>
          <w:p w14:paraId="3CD0D9B4" w14:textId="77777777" w:rsidR="00193851" w:rsidRDefault="00193851" w:rsidP="00193851">
            <w:r>
              <w:t>-</w:t>
            </w:r>
          </w:p>
          <w:p w14:paraId="333CA1F0" w14:textId="77777777" w:rsidR="00193851" w:rsidRDefault="00193851" w:rsidP="00193851">
            <w:r>
              <w:t>-</w:t>
            </w:r>
          </w:p>
          <w:p w14:paraId="381D3BF8" w14:textId="77777777" w:rsidR="00193851" w:rsidRDefault="00193851" w:rsidP="00193851">
            <w:r>
              <w:t>-</w:t>
            </w:r>
          </w:p>
        </w:tc>
      </w:tr>
      <w:tr w:rsidR="00193851" w14:paraId="1F8FE60C" w14:textId="77777777" w:rsidTr="00193851">
        <w:tc>
          <w:tcPr>
            <w:tcW w:w="1194" w:type="dxa"/>
            <w:vMerge/>
          </w:tcPr>
          <w:p w14:paraId="11614BB9" w14:textId="77777777" w:rsidR="00193851" w:rsidRDefault="00193851" w:rsidP="00193851"/>
        </w:tc>
        <w:tc>
          <w:tcPr>
            <w:tcW w:w="1694" w:type="dxa"/>
            <w:vMerge/>
          </w:tcPr>
          <w:p w14:paraId="5CA2B8DE" w14:textId="77777777" w:rsidR="00193851" w:rsidRDefault="00193851" w:rsidP="00193851"/>
        </w:tc>
        <w:tc>
          <w:tcPr>
            <w:tcW w:w="935" w:type="dxa"/>
          </w:tcPr>
          <w:p w14:paraId="699B137C" w14:textId="77777777" w:rsidR="00193851" w:rsidRDefault="00193851" w:rsidP="00193851">
            <w:r>
              <w:t>Apr.</w:t>
            </w:r>
          </w:p>
        </w:tc>
        <w:tc>
          <w:tcPr>
            <w:tcW w:w="5527" w:type="dxa"/>
          </w:tcPr>
          <w:p w14:paraId="7D475908" w14:textId="77777777" w:rsidR="00193851" w:rsidRDefault="00193851" w:rsidP="00193851">
            <w:r>
              <w:t>-</w:t>
            </w:r>
          </w:p>
          <w:p w14:paraId="352F71B5" w14:textId="77777777" w:rsidR="00193851" w:rsidRDefault="00193851" w:rsidP="00193851">
            <w:r>
              <w:t>-</w:t>
            </w:r>
          </w:p>
          <w:p w14:paraId="7829F282" w14:textId="77777777" w:rsidR="00193851" w:rsidRDefault="00193851" w:rsidP="00193851">
            <w:r>
              <w:t>-</w:t>
            </w:r>
          </w:p>
          <w:p w14:paraId="7C49698C" w14:textId="77777777" w:rsidR="00193851" w:rsidRDefault="00193851" w:rsidP="00193851">
            <w:r>
              <w:t>-</w:t>
            </w:r>
          </w:p>
          <w:p w14:paraId="276317AC" w14:textId="77777777" w:rsidR="00193851" w:rsidRDefault="00193851" w:rsidP="00193851">
            <w:r>
              <w:t>-</w:t>
            </w:r>
          </w:p>
        </w:tc>
      </w:tr>
      <w:tr w:rsidR="00193851" w14:paraId="0DB71D37" w14:textId="77777777" w:rsidTr="00193851">
        <w:tc>
          <w:tcPr>
            <w:tcW w:w="1194" w:type="dxa"/>
            <w:vMerge/>
          </w:tcPr>
          <w:p w14:paraId="6E79158D" w14:textId="77777777" w:rsidR="00193851" w:rsidRDefault="00193851" w:rsidP="00193851"/>
        </w:tc>
        <w:tc>
          <w:tcPr>
            <w:tcW w:w="1694" w:type="dxa"/>
            <w:vMerge/>
          </w:tcPr>
          <w:p w14:paraId="363CAF18" w14:textId="77777777" w:rsidR="00193851" w:rsidRDefault="00193851" w:rsidP="00193851"/>
        </w:tc>
        <w:tc>
          <w:tcPr>
            <w:tcW w:w="935" w:type="dxa"/>
          </w:tcPr>
          <w:p w14:paraId="511602B6" w14:textId="77777777" w:rsidR="00193851" w:rsidRDefault="00193851" w:rsidP="00193851">
            <w:r>
              <w:t>May</w:t>
            </w:r>
          </w:p>
        </w:tc>
        <w:tc>
          <w:tcPr>
            <w:tcW w:w="5527" w:type="dxa"/>
          </w:tcPr>
          <w:p w14:paraId="5472D589" w14:textId="77777777" w:rsidR="00193851" w:rsidRDefault="00193851" w:rsidP="00193851">
            <w:r>
              <w:t>-</w:t>
            </w:r>
          </w:p>
          <w:p w14:paraId="5476C54E" w14:textId="77777777" w:rsidR="00193851" w:rsidRDefault="00193851" w:rsidP="00193851">
            <w:r>
              <w:t xml:space="preserve">- </w:t>
            </w:r>
          </w:p>
          <w:p w14:paraId="6B7C27B0" w14:textId="77777777" w:rsidR="00193851" w:rsidRDefault="00193851" w:rsidP="00193851">
            <w:r>
              <w:t>-</w:t>
            </w:r>
          </w:p>
          <w:p w14:paraId="150B696D" w14:textId="77777777" w:rsidR="00193851" w:rsidRDefault="00193851" w:rsidP="00193851">
            <w:r>
              <w:t>-</w:t>
            </w:r>
          </w:p>
          <w:p w14:paraId="71D83005" w14:textId="77777777" w:rsidR="00193851" w:rsidRDefault="00193851" w:rsidP="00193851">
            <w:r>
              <w:t>- Meeting with supervisory team</w:t>
            </w:r>
          </w:p>
        </w:tc>
      </w:tr>
      <w:tr w:rsidR="00193851" w14:paraId="5E31CEEE" w14:textId="77777777" w:rsidTr="00193851">
        <w:tc>
          <w:tcPr>
            <w:tcW w:w="1194" w:type="dxa"/>
            <w:vMerge/>
          </w:tcPr>
          <w:p w14:paraId="44E881F3" w14:textId="77777777" w:rsidR="00193851" w:rsidRDefault="00193851" w:rsidP="00193851"/>
        </w:tc>
        <w:tc>
          <w:tcPr>
            <w:tcW w:w="1694" w:type="dxa"/>
            <w:vMerge w:val="restart"/>
          </w:tcPr>
          <w:p w14:paraId="26CE1F3F" w14:textId="77777777" w:rsidR="00193851" w:rsidRDefault="00193851" w:rsidP="00193851">
            <w:r>
              <w:t>4</w:t>
            </w:r>
            <w:r>
              <w:rPr>
                <w:vertAlign w:val="superscript"/>
              </w:rPr>
              <w:t>th</w:t>
            </w:r>
            <w:r>
              <w:t xml:space="preserve"> (Jun. – Aug.)</w:t>
            </w:r>
          </w:p>
        </w:tc>
        <w:tc>
          <w:tcPr>
            <w:tcW w:w="935" w:type="dxa"/>
          </w:tcPr>
          <w:p w14:paraId="4C9170CE" w14:textId="77777777" w:rsidR="00193851" w:rsidRDefault="00193851" w:rsidP="00193851">
            <w:r>
              <w:t>Jun.</w:t>
            </w:r>
          </w:p>
        </w:tc>
        <w:tc>
          <w:tcPr>
            <w:tcW w:w="5527" w:type="dxa"/>
          </w:tcPr>
          <w:p w14:paraId="02A15C2A" w14:textId="77777777" w:rsidR="00193851" w:rsidRDefault="00193851" w:rsidP="00193851">
            <w:r>
              <w:t>-</w:t>
            </w:r>
          </w:p>
          <w:p w14:paraId="03597C1F" w14:textId="77777777" w:rsidR="00193851" w:rsidRDefault="00193851" w:rsidP="00193851">
            <w:r>
              <w:t>-</w:t>
            </w:r>
          </w:p>
          <w:p w14:paraId="1AFB61F8" w14:textId="77777777" w:rsidR="00193851" w:rsidRDefault="00193851" w:rsidP="00193851">
            <w:r>
              <w:t>-</w:t>
            </w:r>
          </w:p>
          <w:p w14:paraId="38EA341D" w14:textId="77777777" w:rsidR="00193851" w:rsidRDefault="00193851" w:rsidP="00193851">
            <w:r>
              <w:t>-</w:t>
            </w:r>
          </w:p>
          <w:p w14:paraId="0BDDFCA4" w14:textId="77777777" w:rsidR="00193851" w:rsidRDefault="00193851" w:rsidP="00193851">
            <w:r>
              <w:t>-</w:t>
            </w:r>
          </w:p>
        </w:tc>
      </w:tr>
      <w:tr w:rsidR="00193851" w14:paraId="003FB364" w14:textId="77777777" w:rsidTr="00193851">
        <w:tc>
          <w:tcPr>
            <w:tcW w:w="1194" w:type="dxa"/>
            <w:vMerge/>
          </w:tcPr>
          <w:p w14:paraId="37DC78DF" w14:textId="77777777" w:rsidR="00193851" w:rsidRDefault="00193851" w:rsidP="00193851"/>
        </w:tc>
        <w:tc>
          <w:tcPr>
            <w:tcW w:w="1694" w:type="dxa"/>
            <w:vMerge/>
          </w:tcPr>
          <w:p w14:paraId="2015D8E2" w14:textId="77777777" w:rsidR="00193851" w:rsidRDefault="00193851" w:rsidP="00193851"/>
        </w:tc>
        <w:tc>
          <w:tcPr>
            <w:tcW w:w="935" w:type="dxa"/>
          </w:tcPr>
          <w:p w14:paraId="012E0FBA" w14:textId="77777777" w:rsidR="00193851" w:rsidRDefault="00193851" w:rsidP="00193851">
            <w:r>
              <w:t>Jul.</w:t>
            </w:r>
          </w:p>
        </w:tc>
        <w:tc>
          <w:tcPr>
            <w:tcW w:w="5527" w:type="dxa"/>
          </w:tcPr>
          <w:p w14:paraId="5F1DF9D5" w14:textId="77777777" w:rsidR="00193851" w:rsidRDefault="00193851" w:rsidP="00193851">
            <w:r>
              <w:t>-</w:t>
            </w:r>
          </w:p>
          <w:p w14:paraId="1C06411D" w14:textId="77777777" w:rsidR="00193851" w:rsidRDefault="00193851" w:rsidP="00193851">
            <w:r>
              <w:t>-</w:t>
            </w:r>
          </w:p>
          <w:p w14:paraId="36FCC795" w14:textId="77777777" w:rsidR="00193851" w:rsidRDefault="00193851" w:rsidP="00193851">
            <w:r>
              <w:t>-</w:t>
            </w:r>
          </w:p>
          <w:p w14:paraId="1A817500" w14:textId="77777777" w:rsidR="00193851" w:rsidRDefault="00193851" w:rsidP="00193851">
            <w:r>
              <w:t>-</w:t>
            </w:r>
          </w:p>
          <w:p w14:paraId="73723A9E" w14:textId="77777777" w:rsidR="00193851" w:rsidRDefault="00193851" w:rsidP="00193851">
            <w:r>
              <w:t>-</w:t>
            </w:r>
          </w:p>
        </w:tc>
      </w:tr>
      <w:tr w:rsidR="00193851" w14:paraId="5E098F3C" w14:textId="77777777" w:rsidTr="00193851">
        <w:tc>
          <w:tcPr>
            <w:tcW w:w="1194" w:type="dxa"/>
            <w:vMerge/>
          </w:tcPr>
          <w:p w14:paraId="26D1BDB3" w14:textId="77777777" w:rsidR="00193851" w:rsidRDefault="00193851" w:rsidP="00193851"/>
        </w:tc>
        <w:tc>
          <w:tcPr>
            <w:tcW w:w="1694" w:type="dxa"/>
            <w:vMerge/>
          </w:tcPr>
          <w:p w14:paraId="5767429C" w14:textId="77777777" w:rsidR="00193851" w:rsidRDefault="00193851" w:rsidP="00193851"/>
        </w:tc>
        <w:tc>
          <w:tcPr>
            <w:tcW w:w="935" w:type="dxa"/>
          </w:tcPr>
          <w:p w14:paraId="2F7346F2" w14:textId="77777777" w:rsidR="00193851" w:rsidRDefault="00193851" w:rsidP="00193851">
            <w:r>
              <w:t>Aug.</w:t>
            </w:r>
          </w:p>
        </w:tc>
        <w:tc>
          <w:tcPr>
            <w:tcW w:w="5527" w:type="dxa"/>
          </w:tcPr>
          <w:p w14:paraId="74757772" w14:textId="77777777" w:rsidR="00193851" w:rsidRDefault="00193851" w:rsidP="00193851">
            <w:r>
              <w:t>-</w:t>
            </w:r>
          </w:p>
          <w:p w14:paraId="59743FD5" w14:textId="77777777" w:rsidR="00193851" w:rsidRDefault="00193851" w:rsidP="00193851">
            <w:r>
              <w:t xml:space="preserve">- </w:t>
            </w:r>
          </w:p>
          <w:p w14:paraId="5BC1AC1D" w14:textId="77777777" w:rsidR="00193851" w:rsidRDefault="00193851" w:rsidP="00193851">
            <w:r>
              <w:t>-</w:t>
            </w:r>
          </w:p>
          <w:p w14:paraId="2FF4B74B" w14:textId="77777777" w:rsidR="00193851" w:rsidRDefault="00193851" w:rsidP="00193851">
            <w:r>
              <w:t>-</w:t>
            </w:r>
          </w:p>
          <w:p w14:paraId="5A287B28" w14:textId="77777777" w:rsidR="00193851" w:rsidRDefault="00193851" w:rsidP="00193851">
            <w:r>
              <w:t>- Meeting with supervisory team</w:t>
            </w:r>
          </w:p>
        </w:tc>
        <w:bookmarkStart w:id="0" w:name="_GoBack"/>
        <w:bookmarkEnd w:id="0"/>
      </w:tr>
    </w:tbl>
    <w:p w14:paraId="2FC8EB9B" w14:textId="77777777" w:rsidR="00AC1B27" w:rsidRPr="00D154A6" w:rsidRDefault="00AC1B27" w:rsidP="00D154A6"/>
    <w:p w14:paraId="4B41ADFA" w14:textId="77777777" w:rsidR="0008656B" w:rsidRDefault="0008656B" w:rsidP="0008656B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16"/>
        <w:gridCol w:w="3117"/>
        <w:gridCol w:w="3117"/>
      </w:tblGrid>
      <w:tr w:rsidR="00E35407" w:rsidRPr="00E35407" w14:paraId="76513CAA" w14:textId="77777777" w:rsidTr="00E35407">
        <w:tblPrEx>
          <w:tblCellMar>
            <w:top w:w="0" w:type="dxa"/>
            <w:bottom w:w="0" w:type="dxa"/>
          </w:tblCellMar>
        </w:tblPrEx>
        <w:tc>
          <w:tcPr>
            <w:tcW w:w="3116" w:type="dxa"/>
            <w:tcBorders>
              <w:bottom w:val="single" w:sz="4" w:space="0" w:color="auto"/>
            </w:tcBorders>
          </w:tcPr>
          <w:p w14:paraId="4A874574" w14:textId="2F21E1F3" w:rsidR="00E35407" w:rsidRPr="00E35407" w:rsidRDefault="00E35407" w:rsidP="0008656B">
            <w:pPr>
              <w:rPr>
                <w:b/>
                <w:bCs/>
              </w:rPr>
            </w:pPr>
            <w:r w:rsidRPr="00E35407">
              <w:rPr>
                <w:b/>
              </w:rPr>
              <w:t>Student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42804A6F" w14:textId="0F4EB41B" w:rsidR="00E35407" w:rsidRPr="00E35407" w:rsidRDefault="00E35407" w:rsidP="0008656B">
            <w:pPr>
              <w:rPr>
                <w:b/>
                <w:bCs/>
              </w:rPr>
            </w:pPr>
            <w:r w:rsidRPr="00E35407">
              <w:rPr>
                <w:b/>
              </w:rPr>
              <w:t>Principal Supervisor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4EB44F40" w14:textId="73E7CC94" w:rsidR="00E35407" w:rsidRPr="00E35407" w:rsidRDefault="00E35407" w:rsidP="0008656B">
            <w:pPr>
              <w:rPr>
                <w:b/>
                <w:bCs/>
              </w:rPr>
            </w:pPr>
            <w:r w:rsidRPr="00E35407">
              <w:rPr>
                <w:b/>
              </w:rPr>
              <w:t>Co-Supervisor (If applicable)</w:t>
            </w:r>
          </w:p>
        </w:tc>
      </w:tr>
      <w:tr w:rsidR="00E35407" w14:paraId="0AA185EB" w14:textId="77777777" w:rsidTr="00E35407">
        <w:tblPrEx>
          <w:tblCellMar>
            <w:top w:w="0" w:type="dxa"/>
            <w:bottom w:w="0" w:type="dxa"/>
          </w:tblCellMar>
        </w:tblPrEx>
        <w:tc>
          <w:tcPr>
            <w:tcW w:w="3116" w:type="dxa"/>
            <w:tcBorders>
              <w:bottom w:val="nil"/>
              <w:right w:val="nil"/>
            </w:tcBorders>
          </w:tcPr>
          <w:p w14:paraId="6611BD0C" w14:textId="518E5737" w:rsidR="00E35407" w:rsidRDefault="00E35407" w:rsidP="0008656B">
            <w:r>
              <w:t>Name:</w:t>
            </w:r>
          </w:p>
          <w:p w14:paraId="4FC1F95D" w14:textId="778B2D82" w:rsidR="00E35407" w:rsidRPr="0008656B" w:rsidRDefault="00E35407" w:rsidP="0008656B">
            <w:r>
              <w:t>ENTER NAME HERE</w:t>
            </w:r>
          </w:p>
        </w:tc>
        <w:tc>
          <w:tcPr>
            <w:tcW w:w="3117" w:type="dxa"/>
            <w:tcBorders>
              <w:left w:val="nil"/>
              <w:bottom w:val="nil"/>
              <w:right w:val="nil"/>
            </w:tcBorders>
          </w:tcPr>
          <w:p w14:paraId="27C3254B" w14:textId="77777777" w:rsidR="00E35407" w:rsidRDefault="00E35407" w:rsidP="00E35407">
            <w:r>
              <w:t>Name:</w:t>
            </w:r>
          </w:p>
          <w:p w14:paraId="5F88340F" w14:textId="29C79EB2" w:rsidR="00E35407" w:rsidRPr="0008656B" w:rsidRDefault="00E35407" w:rsidP="0008656B">
            <w:r>
              <w:t>ENTER NAME HERE</w:t>
            </w:r>
          </w:p>
        </w:tc>
        <w:tc>
          <w:tcPr>
            <w:tcW w:w="3117" w:type="dxa"/>
            <w:tcBorders>
              <w:left w:val="nil"/>
              <w:bottom w:val="nil"/>
            </w:tcBorders>
          </w:tcPr>
          <w:p w14:paraId="047A80D2" w14:textId="77777777" w:rsidR="00E35407" w:rsidRDefault="00E35407" w:rsidP="00E35407">
            <w:r>
              <w:t>Name:</w:t>
            </w:r>
          </w:p>
          <w:p w14:paraId="07420409" w14:textId="6A1FE2E9" w:rsidR="00E35407" w:rsidRPr="0008656B" w:rsidRDefault="00E35407" w:rsidP="0008656B">
            <w:r>
              <w:t>ENTER NAME HERE</w:t>
            </w:r>
          </w:p>
        </w:tc>
      </w:tr>
      <w:permEnd w:id="254498094"/>
      <w:tr w:rsidR="00E35407" w14:paraId="51471A5C" w14:textId="77777777" w:rsidTr="00E35407">
        <w:tblPrEx>
          <w:tblCellMar>
            <w:top w:w="0" w:type="dxa"/>
            <w:bottom w:w="0" w:type="dxa"/>
          </w:tblCellMar>
        </w:tblPrEx>
        <w:tc>
          <w:tcPr>
            <w:tcW w:w="3116" w:type="dxa"/>
            <w:tcBorders>
              <w:top w:val="nil"/>
              <w:bottom w:val="nil"/>
              <w:right w:val="nil"/>
            </w:tcBorders>
          </w:tcPr>
          <w:p w14:paraId="23AF1BCE" w14:textId="77777777" w:rsidR="00E35407" w:rsidRDefault="00E35407" w:rsidP="0008656B"/>
          <w:p w14:paraId="0FCA7C5D" w14:textId="61854829" w:rsidR="00E35407" w:rsidRDefault="00E35407" w:rsidP="0008656B">
            <w:r>
              <w:t>__________________________</w:t>
            </w:r>
          </w:p>
          <w:p w14:paraId="26E5A001" w14:textId="2070D52E" w:rsidR="00E35407" w:rsidRDefault="00E35407" w:rsidP="0008656B">
            <w:r>
              <w:t>Signa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7E3D84C0" w14:textId="77777777" w:rsidR="00E35407" w:rsidRDefault="00E35407" w:rsidP="0008656B"/>
          <w:p w14:paraId="191AB05D" w14:textId="4ADC00E1" w:rsidR="00E35407" w:rsidRDefault="00E35407" w:rsidP="0008656B">
            <w:r>
              <w:t>__________________________</w:t>
            </w:r>
          </w:p>
          <w:p w14:paraId="52380873" w14:textId="2FECA7F1" w:rsidR="00E35407" w:rsidRPr="0008656B" w:rsidRDefault="00E35407" w:rsidP="0008656B">
            <w:r>
              <w:t>Signatur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</w:tcBorders>
          </w:tcPr>
          <w:p w14:paraId="24F39F52" w14:textId="77777777" w:rsidR="00E35407" w:rsidRDefault="00E35407" w:rsidP="0008656B"/>
          <w:p w14:paraId="3133CD4E" w14:textId="751A8A88" w:rsidR="00E35407" w:rsidRDefault="00E35407" w:rsidP="0008656B">
            <w:r>
              <w:t>__________________________</w:t>
            </w:r>
          </w:p>
          <w:p w14:paraId="4AA9058F" w14:textId="2B57EBE0" w:rsidR="00E35407" w:rsidRPr="0008656B" w:rsidRDefault="00E35407" w:rsidP="0008656B">
            <w:r>
              <w:t>Signature</w:t>
            </w:r>
          </w:p>
        </w:tc>
      </w:tr>
      <w:tr w:rsidR="00E35407" w14:paraId="2C984003" w14:textId="77777777" w:rsidTr="00E35407">
        <w:tblPrEx>
          <w:tblCellMar>
            <w:top w:w="0" w:type="dxa"/>
            <w:bottom w:w="0" w:type="dxa"/>
          </w:tblCellMar>
        </w:tblPrEx>
        <w:tc>
          <w:tcPr>
            <w:tcW w:w="3116" w:type="dxa"/>
            <w:tcBorders>
              <w:top w:val="nil"/>
              <w:bottom w:val="single" w:sz="4" w:space="0" w:color="auto"/>
              <w:right w:val="nil"/>
            </w:tcBorders>
          </w:tcPr>
          <w:p w14:paraId="13305DAE" w14:textId="1D172E63" w:rsidR="00E35407" w:rsidRDefault="00E35407" w:rsidP="0008656B">
            <w:r>
              <w:t>Date: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86A9C3" w14:textId="0F6003C2" w:rsidR="00E35407" w:rsidRDefault="00E35407" w:rsidP="0008656B">
            <w:r>
              <w:t>Date: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</w:tcBorders>
          </w:tcPr>
          <w:p w14:paraId="662B779A" w14:textId="717CF30E" w:rsidR="00E35407" w:rsidRDefault="00E35407" w:rsidP="0008656B">
            <w:r>
              <w:t>Date:</w:t>
            </w:r>
          </w:p>
        </w:tc>
      </w:tr>
      <w:tr w:rsidR="000D1F1A" w14:paraId="3FAB39CA" w14:textId="77777777" w:rsidTr="00E35407">
        <w:tblPrEx>
          <w:tblCellMar>
            <w:top w:w="0" w:type="dxa"/>
            <w:bottom w:w="0" w:type="dxa"/>
          </w:tblCellMar>
        </w:tblPrEx>
        <w:tc>
          <w:tcPr>
            <w:tcW w:w="3116" w:type="dxa"/>
            <w:tcBorders>
              <w:top w:val="nil"/>
              <w:bottom w:val="single" w:sz="4" w:space="0" w:color="auto"/>
              <w:right w:val="nil"/>
            </w:tcBorders>
          </w:tcPr>
          <w:p w14:paraId="0C597F92" w14:textId="77777777" w:rsidR="000D1F1A" w:rsidRDefault="000D1F1A" w:rsidP="0008656B">
            <w:pPr>
              <w:rPr>
                <w:b/>
                <w:bCs/>
              </w:rPr>
            </w:pPr>
          </w:p>
          <w:p w14:paraId="3CC32B8E" w14:textId="05C5B265" w:rsidR="000D1F1A" w:rsidRPr="000D1F1A" w:rsidRDefault="000D1F1A" w:rsidP="0008656B">
            <w:pPr>
              <w:rPr>
                <w:b/>
                <w:bCs/>
              </w:rPr>
            </w:pPr>
            <w:r>
              <w:rPr>
                <w:b/>
                <w:bCs/>
              </w:rPr>
              <w:t>Applied Research Coordinator: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6AA8E6" w14:textId="77777777" w:rsidR="000D1F1A" w:rsidRDefault="000D1F1A" w:rsidP="0008656B"/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</w:tcBorders>
          </w:tcPr>
          <w:p w14:paraId="64DE4FE0" w14:textId="77777777" w:rsidR="000D1F1A" w:rsidRDefault="000D1F1A" w:rsidP="0008656B"/>
        </w:tc>
      </w:tr>
      <w:tr w:rsidR="00E35407" w14:paraId="4A33ECD5" w14:textId="77777777" w:rsidTr="00323D66">
        <w:tblPrEx>
          <w:tblCellMar>
            <w:top w:w="0" w:type="dxa"/>
            <w:bottom w:w="0" w:type="dxa"/>
          </w:tblCellMar>
        </w:tblPrEx>
        <w:tc>
          <w:tcPr>
            <w:tcW w:w="623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C253068" w14:textId="1A647B36" w:rsidR="00E35407" w:rsidRDefault="000D1F1A" w:rsidP="000D1F1A">
            <w:r>
              <w:t xml:space="preserve">Name: </w:t>
            </w:r>
            <w:r w:rsidR="00E35407">
              <w:t xml:space="preserve">Dr. </w:t>
            </w:r>
            <w:proofErr w:type="spellStart"/>
            <w:r w:rsidR="00E35407">
              <w:t>Ing</w:t>
            </w:r>
            <w:proofErr w:type="spellEnd"/>
            <w:r w:rsidR="00E35407">
              <w:t xml:space="preserve">. Samuel </w:t>
            </w:r>
            <w:proofErr w:type="spellStart"/>
            <w:r w:rsidR="00E35407">
              <w:t>Tulashie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9BEDD13" w14:textId="77777777" w:rsidR="00E35407" w:rsidRDefault="00E35407" w:rsidP="00E35407"/>
        </w:tc>
      </w:tr>
      <w:tr w:rsidR="00E35407" w14:paraId="79431C8A" w14:textId="77777777" w:rsidTr="00BD283C">
        <w:tblPrEx>
          <w:tblCellMar>
            <w:top w:w="0" w:type="dxa"/>
            <w:bottom w:w="0" w:type="dxa"/>
          </w:tblCellMar>
        </w:tblPrEx>
        <w:tc>
          <w:tcPr>
            <w:tcW w:w="935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C9AE8F" w14:textId="77777777" w:rsidR="00E35407" w:rsidRDefault="00E35407" w:rsidP="00E35407"/>
          <w:p w14:paraId="133A8BA7" w14:textId="77777777" w:rsidR="00E35407" w:rsidRDefault="00E35407" w:rsidP="00E35407">
            <w:r>
              <w:t>__________________________</w:t>
            </w:r>
          </w:p>
          <w:p w14:paraId="3CFE0CF0" w14:textId="480C4821" w:rsidR="00E35407" w:rsidRDefault="00E35407" w:rsidP="00E35407">
            <w:r>
              <w:t>Signature</w:t>
            </w:r>
          </w:p>
        </w:tc>
      </w:tr>
      <w:tr w:rsidR="00E35407" w14:paraId="1AAFB5F4" w14:textId="77777777" w:rsidTr="00E35407">
        <w:tblPrEx>
          <w:tblCellMar>
            <w:top w:w="0" w:type="dxa"/>
            <w:bottom w:w="0" w:type="dxa"/>
          </w:tblCellMar>
        </w:tblPrEx>
        <w:tc>
          <w:tcPr>
            <w:tcW w:w="311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92BF2B6" w14:textId="61E42183" w:rsidR="00E35407" w:rsidRDefault="00E35407" w:rsidP="00E35407">
            <w:r>
              <w:t>Date: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B029C" w14:textId="77777777" w:rsidR="00E35407" w:rsidRDefault="00E35407" w:rsidP="00E35407"/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701A59" w14:textId="77777777" w:rsidR="00E35407" w:rsidRDefault="00E35407" w:rsidP="00E35407"/>
        </w:tc>
      </w:tr>
    </w:tbl>
    <w:p w14:paraId="1C8B3391" w14:textId="77777777" w:rsidR="0008656B" w:rsidRDefault="0008656B" w:rsidP="0008656B">
      <w:pPr>
        <w:rPr>
          <w:b/>
          <w:bCs/>
        </w:rPr>
      </w:pPr>
    </w:p>
    <w:sectPr w:rsidR="0008656B" w:rsidSect="005D3113">
      <w:type w:val="continuous"/>
      <w:pgSz w:w="12240" w:h="15840"/>
      <w:pgMar w:top="1440" w:right="1440" w:bottom="1440" w:left="1440" w:header="202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A6B883" w14:textId="77777777" w:rsidR="00BA7142" w:rsidRDefault="00BA7142" w:rsidP="00193851">
      <w:pPr>
        <w:spacing w:after="0" w:line="240" w:lineRule="auto"/>
      </w:pPr>
      <w:r>
        <w:separator/>
      </w:r>
    </w:p>
  </w:endnote>
  <w:endnote w:type="continuationSeparator" w:id="0">
    <w:p w14:paraId="5B4C8741" w14:textId="77777777" w:rsidR="00BA7142" w:rsidRDefault="00BA7142" w:rsidP="00193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300719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CC65E61" w14:textId="77777777" w:rsidR="00F65016" w:rsidRDefault="00F6501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B5E13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B5E13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11F6989" w14:textId="77777777" w:rsidR="00F65016" w:rsidRDefault="00F6501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45D4D0" w14:textId="77777777" w:rsidR="00BA7142" w:rsidRDefault="00BA7142" w:rsidP="00193851">
      <w:pPr>
        <w:spacing w:after="0" w:line="240" w:lineRule="auto"/>
      </w:pPr>
      <w:r>
        <w:separator/>
      </w:r>
    </w:p>
  </w:footnote>
  <w:footnote w:type="continuationSeparator" w:id="0">
    <w:p w14:paraId="2165F820" w14:textId="77777777" w:rsidR="00BA7142" w:rsidRDefault="00BA7142" w:rsidP="00193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D70F9B" w14:textId="73C1265D" w:rsidR="00DB687E" w:rsidRDefault="00DB687E">
    <w:pPr>
      <w:pStyle w:val="Header"/>
    </w:pPr>
    <w:r>
      <w:rPr>
        <w:noProof/>
        <w:lang w:val="en-GB" w:eastAsia="en-GB"/>
      </w:rPr>
      <w:drawing>
        <wp:inline distT="0" distB="0" distL="0" distR="0" wp14:anchorId="53E9BA77" wp14:editId="7FA5DEC4">
          <wp:extent cx="5943600" cy="1218565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ECoR Header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218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2DNxldnz45HlZwanYB/riOaht5NX9Y6ogxepNVCtyLXIrj/Hqs6UfIdTKpP37QASWvka2MYayU05xNCHvJkn+Q==" w:salt="qik5KsCzWFKyLK5GpPWyTw==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jK3NDMwMrcwNDNU0lEKTi0uzszPAykwrAUAbi2OaiwAAAA="/>
  </w:docVars>
  <w:rsids>
    <w:rsidRoot w:val="00D154A6"/>
    <w:rsid w:val="00032882"/>
    <w:rsid w:val="0008656B"/>
    <w:rsid w:val="000B4B18"/>
    <w:rsid w:val="000D1F1A"/>
    <w:rsid w:val="000F358C"/>
    <w:rsid w:val="0018236C"/>
    <w:rsid w:val="00193851"/>
    <w:rsid w:val="00290069"/>
    <w:rsid w:val="00570278"/>
    <w:rsid w:val="005D3113"/>
    <w:rsid w:val="006F1A14"/>
    <w:rsid w:val="007B36CB"/>
    <w:rsid w:val="00802D52"/>
    <w:rsid w:val="009A1534"/>
    <w:rsid w:val="00A07550"/>
    <w:rsid w:val="00AC1B27"/>
    <w:rsid w:val="00AF01A9"/>
    <w:rsid w:val="00B622C7"/>
    <w:rsid w:val="00BA7142"/>
    <w:rsid w:val="00D154A6"/>
    <w:rsid w:val="00D30968"/>
    <w:rsid w:val="00DB3A0D"/>
    <w:rsid w:val="00DB5E13"/>
    <w:rsid w:val="00DB687E"/>
    <w:rsid w:val="00E24BF0"/>
    <w:rsid w:val="00E35407"/>
    <w:rsid w:val="00F35A8B"/>
    <w:rsid w:val="00F65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815C2"/>
  <w15:chartTrackingRefBased/>
  <w15:docId w15:val="{C05D0A0F-7D46-4516-851A-8A9F1C41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93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851"/>
  </w:style>
  <w:style w:type="paragraph" w:styleId="Footer">
    <w:name w:val="footer"/>
    <w:basedOn w:val="Normal"/>
    <w:link w:val="FooterChar"/>
    <w:uiPriority w:val="99"/>
    <w:unhideWhenUsed/>
    <w:rsid w:val="00193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3851"/>
  </w:style>
  <w:style w:type="paragraph" w:styleId="BalloonText">
    <w:name w:val="Balloon Text"/>
    <w:basedOn w:val="Normal"/>
    <w:link w:val="BalloonTextChar"/>
    <w:uiPriority w:val="99"/>
    <w:semiHidden/>
    <w:unhideWhenUsed/>
    <w:rsid w:val="0008656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56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433</Words>
  <Characters>2471</Characters>
  <Application>Microsoft Office Word</Application>
  <DocSecurity>8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Okyere</dc:creator>
  <cp:keywords/>
  <dc:description/>
  <cp:lastModifiedBy>Ernest Chuku</cp:lastModifiedBy>
  <cp:revision>8</cp:revision>
  <dcterms:created xsi:type="dcterms:W3CDTF">2020-04-10T12:56:00Z</dcterms:created>
  <dcterms:modified xsi:type="dcterms:W3CDTF">2020-04-16T18:10:00Z</dcterms:modified>
</cp:coreProperties>
</file>